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F44D4" w14:textId="5E3D9BA0" w:rsidR="00332C83" w:rsidRDefault="00332C83" w:rsidP="00332C83">
      <w:pPr>
        <w:pStyle w:val="Ttulo3"/>
        <w:jc w:val="center"/>
        <w:rPr>
          <w:lang w:val="pt-BR"/>
        </w:rPr>
      </w:pPr>
      <w:bookmarkStart w:id="0" w:name="introdução-refinada"/>
      <w:r>
        <w:rPr>
          <w:lang w:val="pt-BR"/>
        </w:rPr>
        <w:t>Projeto de validação de certificado</w:t>
      </w:r>
    </w:p>
    <w:p w14:paraId="0E89C5B5" w14:textId="77777777" w:rsidR="00332C83" w:rsidRDefault="00332C83" w:rsidP="00332C83">
      <w:pPr>
        <w:pStyle w:val="Corpodetexto"/>
        <w:rPr>
          <w:lang w:val="pt-BR"/>
        </w:rPr>
      </w:pPr>
    </w:p>
    <w:p w14:paraId="7D1A4180" w14:textId="1A58FEBB" w:rsidR="00332C83" w:rsidRDefault="00332C83" w:rsidP="00332C83">
      <w:pPr>
        <w:pStyle w:val="Corpodetexto"/>
        <w:rPr>
          <w:lang w:val="pt-BR"/>
        </w:rPr>
      </w:pPr>
      <w:r>
        <w:rPr>
          <w:lang w:val="pt-BR"/>
        </w:rPr>
        <w:t>Autor/Desenvolvedor: Marcelo Henrique Góes da Costa Borgas</w:t>
      </w:r>
    </w:p>
    <w:p w14:paraId="6AD44487" w14:textId="77777777" w:rsidR="00332C83" w:rsidRDefault="00332C83" w:rsidP="00332C83">
      <w:pPr>
        <w:pStyle w:val="Corpodetexto"/>
        <w:rPr>
          <w:lang w:val="pt-BR"/>
        </w:rPr>
      </w:pPr>
    </w:p>
    <w:p w14:paraId="2B20511A" w14:textId="1E220085" w:rsidR="00332C83" w:rsidRPr="00332C83" w:rsidRDefault="00332C83" w:rsidP="00332C83">
      <w:pPr>
        <w:rPr>
          <w:rStyle w:val="Hyperlink"/>
          <w:rFonts w:ascii="Segoe UI" w:hAnsi="Segoe UI" w:cs="Segoe UI"/>
          <w:shd w:val="clear" w:color="auto" w:fill="FFFFFF"/>
          <w:lang w:val="pt-BR"/>
        </w:rPr>
      </w:pPr>
      <w:r>
        <w:rPr>
          <w:lang w:val="pt-BR"/>
        </w:rPr>
        <w:t xml:space="preserve">Cliente: Marcelo </w:t>
      </w:r>
      <w:proofErr w:type="spellStart"/>
      <w:r>
        <w:rPr>
          <w:lang w:val="pt-BR"/>
        </w:rPr>
        <w:t>Krokoscz</w:t>
      </w:r>
      <w:proofErr w:type="spellEnd"/>
      <w:r>
        <w:fldChar w:fldCharType="begin"/>
      </w:r>
      <w:r w:rsidRPr="00332C83">
        <w:rPr>
          <w:lang w:val="pt-BR"/>
        </w:rPr>
        <w:instrText>HYPERLINK "https://www.linkedin.com/in/marcelo-krokoscz?miniProfileUrn=urn%3Ali%3Afs_miniProfile%3AACoAACFoptABp3UQnip3qJSivKcyj7c3UfXup4g&amp;lipi=urn%3Ali%3Apage%3Ad_flagship3_search_srp_all%3B7isqbBMTQQShEYQ%2F5XcIyA%3D%3D"</w:instrText>
      </w:r>
      <w:r>
        <w:fldChar w:fldCharType="separate"/>
      </w:r>
    </w:p>
    <w:p w14:paraId="7F72AB9A" w14:textId="77777777" w:rsidR="00332C83" w:rsidRPr="00422391" w:rsidRDefault="00332C83" w:rsidP="00332C83">
      <w:pPr>
        <w:spacing w:before="100" w:beforeAutospacing="1" w:after="100" w:afterAutospacing="1"/>
        <w:rPr>
          <w:lang w:val="pt-BR"/>
        </w:rPr>
      </w:pPr>
      <w:r>
        <w:fldChar w:fldCharType="end"/>
      </w:r>
    </w:p>
    <w:p w14:paraId="11D41416" w14:textId="7DD56AE4" w:rsidR="00332C83" w:rsidRPr="00332C83" w:rsidRDefault="00332C83" w:rsidP="00332C83">
      <w:pPr>
        <w:spacing w:before="100" w:beforeAutospacing="1" w:after="100" w:afterAutospacing="1"/>
        <w:rPr>
          <w:rStyle w:val="entity-resultbadge-overflow"/>
          <w:rFonts w:ascii="var(--artdeco-typography-sans)" w:hAnsi="var(--artdeco-typography-sans)" w:cs="Times New Roman"/>
          <w:lang w:val="pt-BR"/>
        </w:rPr>
      </w:pPr>
      <w:r w:rsidRPr="00332C83">
        <w:rPr>
          <w:rStyle w:val="entity-resultbadge-overflow"/>
          <w:rFonts w:ascii="var(--artdeco-typography-sans)" w:hAnsi="var(--artdeco-typography-sans)" w:cs="Times New Roman"/>
          <w:lang w:val="pt-BR"/>
        </w:rPr>
        <w:t xml:space="preserve"> </w:t>
      </w:r>
    </w:p>
    <w:p w14:paraId="772752A9" w14:textId="77777777" w:rsidR="00332C83" w:rsidRPr="00332C83" w:rsidRDefault="00332C83" w:rsidP="00332C83">
      <w:pPr>
        <w:pStyle w:val="Corpodetexto"/>
        <w:rPr>
          <w:lang w:val="pt-BR"/>
        </w:rPr>
      </w:pPr>
      <w:r w:rsidRPr="00332C83">
        <w:rPr>
          <w:lang w:val="pt-BR"/>
        </w:rPr>
        <w:br/>
      </w:r>
    </w:p>
    <w:p w14:paraId="1DBDE6B3" w14:textId="77777777" w:rsidR="00332C83" w:rsidRDefault="00332C83" w:rsidP="00332C83">
      <w:pPr>
        <w:pStyle w:val="Corpodetexto"/>
        <w:rPr>
          <w:lang w:val="pt-BR"/>
        </w:rPr>
      </w:pPr>
    </w:p>
    <w:p w14:paraId="7E8F1BCA" w14:textId="77777777" w:rsidR="00332C83" w:rsidRDefault="00332C83" w:rsidP="00332C83">
      <w:pPr>
        <w:pStyle w:val="Corpodetexto"/>
        <w:rPr>
          <w:lang w:val="pt-BR"/>
        </w:rPr>
      </w:pPr>
    </w:p>
    <w:p w14:paraId="368903EA" w14:textId="19481D0C" w:rsidR="00332C83" w:rsidRPr="00332C83" w:rsidRDefault="00332C83" w:rsidP="00332C83">
      <w:pPr>
        <w:pStyle w:val="Corpodetexto"/>
        <w:rPr>
          <w:lang w:val="pt-BR"/>
        </w:rPr>
      </w:pPr>
      <w:r w:rsidRPr="00332C83">
        <w:rPr>
          <w:lang w:val="pt-BR"/>
        </w:rPr>
        <w:t>Este documento serve como uma documentação completa para o "Sistema de Validação de Certificados", desenvolvido para otimizar e garantir a autenticidade dos certificados de treinamentos oferecidos por uma instituição educacional. O documento abrange todos os aspectos do projeto, desde a introdução e visão geral do sistema, até detalhes técnicos sobre a configuração e as tecnologias utilizadas, o desenvolvimento das funcionalidades, procedimentos de teste, e estratégias de manutenção. Adicionalmente, inclui uma estimativa detalhada de horas e precificação do projeto, visando proporcionar uma visão clara do esforço e dos custos envolvidos, culminando com uma conclusão que reforça os benefícios e a importância do sistema para a instituição.</w:t>
      </w:r>
    </w:p>
    <w:p w14:paraId="6C387041" w14:textId="77777777" w:rsidR="00332C83" w:rsidRDefault="00332C83">
      <w:pPr>
        <w:pStyle w:val="Ttulo3"/>
        <w:rPr>
          <w:lang w:val="pt-BR"/>
        </w:rPr>
      </w:pPr>
    </w:p>
    <w:p w14:paraId="01D96694" w14:textId="77777777" w:rsidR="00332C83" w:rsidRDefault="00332C83">
      <w:pPr>
        <w:pStyle w:val="Ttulo3"/>
        <w:rPr>
          <w:lang w:val="pt-BR"/>
        </w:rPr>
      </w:pPr>
    </w:p>
    <w:p w14:paraId="320190E1" w14:textId="77777777" w:rsidR="00332C83" w:rsidRDefault="00332C83">
      <w:pPr>
        <w:pStyle w:val="Ttulo3"/>
        <w:rPr>
          <w:lang w:val="pt-BR"/>
        </w:rPr>
      </w:pPr>
    </w:p>
    <w:p w14:paraId="3F06617F" w14:textId="77777777" w:rsidR="00332C83" w:rsidRDefault="00332C83">
      <w:pPr>
        <w:pStyle w:val="Ttulo3"/>
        <w:rPr>
          <w:lang w:val="pt-BR"/>
        </w:rPr>
      </w:pPr>
    </w:p>
    <w:p w14:paraId="44011095" w14:textId="77777777" w:rsidR="00332C83" w:rsidRDefault="00332C83">
      <w:pPr>
        <w:pStyle w:val="Ttulo3"/>
        <w:rPr>
          <w:lang w:val="pt-BR"/>
        </w:rPr>
      </w:pPr>
    </w:p>
    <w:p w14:paraId="342DFD8E" w14:textId="77777777" w:rsidR="00332C83" w:rsidRDefault="00332C83">
      <w:pPr>
        <w:pStyle w:val="Ttulo3"/>
        <w:rPr>
          <w:lang w:val="pt-BR"/>
        </w:rPr>
      </w:pPr>
    </w:p>
    <w:p w14:paraId="0EE92150" w14:textId="77777777" w:rsidR="00332C83" w:rsidRDefault="00332C83" w:rsidP="00332C83">
      <w:pPr>
        <w:pStyle w:val="Corpodetexto"/>
        <w:rPr>
          <w:lang w:val="pt-BR"/>
        </w:rPr>
      </w:pPr>
    </w:p>
    <w:p w14:paraId="10A3E1A9" w14:textId="77777777" w:rsidR="00332C83" w:rsidRPr="00332C83" w:rsidRDefault="00332C83" w:rsidP="00332C83">
      <w:pPr>
        <w:pStyle w:val="Corpodetexto"/>
        <w:rPr>
          <w:lang w:val="pt-BR"/>
        </w:rPr>
      </w:pPr>
    </w:p>
    <w:p w14:paraId="5B340ED1" w14:textId="12BE9385" w:rsidR="00BD27A6" w:rsidRPr="00332C83" w:rsidRDefault="00000000">
      <w:pPr>
        <w:pStyle w:val="Ttulo3"/>
        <w:rPr>
          <w:lang w:val="pt-BR"/>
        </w:rPr>
      </w:pPr>
      <w:r w:rsidRPr="00332C83">
        <w:rPr>
          <w:lang w:val="pt-BR"/>
        </w:rPr>
        <w:lastRenderedPageBreak/>
        <w:t xml:space="preserve">Introdução </w:t>
      </w:r>
    </w:p>
    <w:p w14:paraId="772957F1" w14:textId="77777777" w:rsidR="00BD27A6" w:rsidRPr="00332C83" w:rsidRDefault="00000000">
      <w:pPr>
        <w:pStyle w:val="FirstParagraph"/>
        <w:rPr>
          <w:lang w:val="pt-BR"/>
        </w:rPr>
      </w:pPr>
      <w:r w:rsidRPr="00332C83">
        <w:rPr>
          <w:lang w:val="pt-BR"/>
        </w:rPr>
        <w:t xml:space="preserve">A origem deste projeto “Sistema de Validação de Certificados” remonta a uma solicitação pessoal feita por meu ex-diretor do colégio, evidenciando a confiança e o respeito mútuo forjados ao longo dos anos. Diante do desafio enfrentado pela instituição educacional em validar certificados de treinamentos presenciais de maneira eficaz e segura, surgiu a oportunidade de desenvolver uma solução tecnológica que não apenas resolvesse esse problema </w:t>
      </w:r>
      <w:proofErr w:type="gramStart"/>
      <w:r w:rsidRPr="00332C83">
        <w:rPr>
          <w:lang w:val="pt-BR"/>
        </w:rPr>
        <w:t>específico</w:t>
      </w:r>
      <w:proofErr w:type="gramEnd"/>
      <w:r w:rsidRPr="00332C83">
        <w:rPr>
          <w:lang w:val="pt-BR"/>
        </w:rPr>
        <w:t xml:space="preserve"> mas também fortalecesse a integridade e a confiabilidade dos processos acadêmicos.</w:t>
      </w:r>
    </w:p>
    <w:p w14:paraId="081FA799" w14:textId="77777777" w:rsidR="00BD27A6" w:rsidRPr="00332C83" w:rsidRDefault="00000000">
      <w:pPr>
        <w:pStyle w:val="Corpodetexto"/>
        <w:rPr>
          <w:lang w:val="pt-BR"/>
        </w:rPr>
      </w:pPr>
      <w:r w:rsidRPr="00332C83">
        <w:rPr>
          <w:b/>
          <w:bCs/>
          <w:lang w:val="pt-BR"/>
        </w:rPr>
        <w:t>Contexto do Projeto:</w:t>
      </w:r>
      <w:r w:rsidRPr="00332C83">
        <w:rPr>
          <w:lang w:val="pt-BR"/>
        </w:rPr>
        <w:t xml:space="preserve"> A conexão pessoal com a instituição e o entendimento íntimo de suas necessidades permitiram uma abordagem única no desenvolvimento do sistema. O projeto foi concebido com um olhar atento às particularidades do colégio, garantindo que a solução fosse não apenas </w:t>
      </w:r>
      <w:proofErr w:type="gramStart"/>
      <w:r w:rsidRPr="00332C83">
        <w:rPr>
          <w:lang w:val="pt-BR"/>
        </w:rPr>
        <w:t>eficiente</w:t>
      </w:r>
      <w:proofErr w:type="gramEnd"/>
      <w:r w:rsidRPr="00332C83">
        <w:rPr>
          <w:lang w:val="pt-BR"/>
        </w:rPr>
        <w:t xml:space="preserve"> mas também personalizada para se adaptar perfeitamente ao seu ambiente operacional.</w:t>
      </w:r>
    </w:p>
    <w:p w14:paraId="416D538D" w14:textId="77777777" w:rsidR="00BD27A6" w:rsidRDefault="00000000">
      <w:pPr>
        <w:pStyle w:val="Corpodetexto"/>
      </w:pPr>
      <w:proofErr w:type="spellStart"/>
      <w:r>
        <w:rPr>
          <w:b/>
          <w:bCs/>
        </w:rPr>
        <w:t>Objetivos</w:t>
      </w:r>
      <w:proofErr w:type="spellEnd"/>
      <w:r>
        <w:rPr>
          <w:b/>
          <w:bCs/>
        </w:rPr>
        <w:t xml:space="preserve"> do </w:t>
      </w:r>
      <w:proofErr w:type="spellStart"/>
      <w:r>
        <w:rPr>
          <w:b/>
          <w:bCs/>
        </w:rPr>
        <w:t>Projeto</w:t>
      </w:r>
      <w:proofErr w:type="spellEnd"/>
      <w:r>
        <w:rPr>
          <w:b/>
          <w:bCs/>
        </w:rPr>
        <w:t>:</w:t>
      </w:r>
    </w:p>
    <w:p w14:paraId="1A2B2031" w14:textId="77777777" w:rsidR="00BD27A6" w:rsidRPr="00332C83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332C83">
        <w:rPr>
          <w:lang w:val="pt-BR"/>
        </w:rPr>
        <w:t xml:space="preserve">Desenvolver uma aplicação </w:t>
      </w:r>
      <w:proofErr w:type="spellStart"/>
      <w:r w:rsidRPr="00332C83">
        <w:rPr>
          <w:lang w:val="pt-BR"/>
        </w:rPr>
        <w:t>Flask</w:t>
      </w:r>
      <w:proofErr w:type="spellEnd"/>
      <w:r w:rsidRPr="00332C83">
        <w:rPr>
          <w:lang w:val="pt-BR"/>
        </w:rPr>
        <w:t xml:space="preserve"> que ofereça uma solução eficaz para a validação de certificados, reduzindo a carga de trabalho manual e os riscos de erro associados ao processo de verificação.</w:t>
      </w:r>
    </w:p>
    <w:p w14:paraId="037EB4B9" w14:textId="77777777" w:rsidR="00BD27A6" w:rsidRPr="00332C83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332C83">
        <w:rPr>
          <w:lang w:val="pt-BR"/>
        </w:rPr>
        <w:t>Implementar uma interface web amigável e acessível, permitindo que a equipe do colégio valide os certificados de forma autônoma e segura.</w:t>
      </w:r>
    </w:p>
    <w:p w14:paraId="2EE7C42C" w14:textId="77777777" w:rsidR="00BD27A6" w:rsidRPr="00332C83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332C83">
        <w:rPr>
          <w:lang w:val="pt-BR"/>
        </w:rPr>
        <w:t>Priorizar a segurança dos dados, utilizando as melhores práticas e ferramentas para garantir a proteção das informações sensíveis dos estudantes e professores.</w:t>
      </w:r>
    </w:p>
    <w:p w14:paraId="0C5D90D9" w14:textId="77777777" w:rsidR="00BD27A6" w:rsidRPr="00332C83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332C83">
        <w:rPr>
          <w:lang w:val="pt-BR"/>
        </w:rPr>
        <w:t xml:space="preserve">Entregar um sistema que não apenas atenda às necessidades atuais da </w:t>
      </w:r>
      <w:proofErr w:type="gramStart"/>
      <w:r w:rsidRPr="00332C83">
        <w:rPr>
          <w:lang w:val="pt-BR"/>
        </w:rPr>
        <w:t>instituição</w:t>
      </w:r>
      <w:proofErr w:type="gramEnd"/>
      <w:r w:rsidRPr="00332C83">
        <w:rPr>
          <w:lang w:val="pt-BR"/>
        </w:rPr>
        <w:t xml:space="preserve"> mas que também possa ser facilmente adaptado ou expandido conforme suas necessidades evoluem.</w:t>
      </w:r>
    </w:p>
    <w:p w14:paraId="7C8A8588" w14:textId="55C73256" w:rsidR="00BD27A6" w:rsidRPr="00332C83" w:rsidRDefault="00000000">
      <w:pPr>
        <w:pStyle w:val="FirstParagraph"/>
        <w:rPr>
          <w:lang w:val="pt-BR"/>
        </w:rPr>
      </w:pPr>
      <w:r w:rsidRPr="00332C83">
        <w:rPr>
          <w:b/>
          <w:bCs/>
          <w:lang w:val="pt-BR"/>
        </w:rPr>
        <w:t>Importância do Projeto:</w:t>
      </w:r>
      <w:r w:rsidRPr="00332C83">
        <w:rPr>
          <w:lang w:val="pt-BR"/>
        </w:rPr>
        <w:t xml:space="preserve"> Este projeto transcende a simples implementação de uma solução tecnológica; representa uma colaboração significativa entre ex-aluno e instituição, reforçando laços e contribuindo para o avanço educacional. Ao fornecer um método confiável e eficiente para a validação de certificados, o sistema não só otimiza um processo essencial para o </w:t>
      </w:r>
      <w:r w:rsidR="00422391" w:rsidRPr="00422391">
        <w:rPr>
          <w:lang w:val="pt-BR"/>
        </w:rPr>
        <w:t xml:space="preserve">a empresa “Você - Treinamentos de Primeiros </w:t>
      </w:r>
      <w:proofErr w:type="gramStart"/>
      <w:r w:rsidR="00422391" w:rsidRPr="00422391">
        <w:rPr>
          <w:lang w:val="pt-BR"/>
        </w:rPr>
        <w:t>Socorros”</w:t>
      </w:r>
      <w:proofErr w:type="gramEnd"/>
      <w:r w:rsidR="00422391">
        <w:rPr>
          <w:lang w:val="pt-BR"/>
        </w:rPr>
        <w:t xml:space="preserve"> </w:t>
      </w:r>
      <w:r w:rsidRPr="00332C83">
        <w:rPr>
          <w:lang w:val="pt-BR"/>
        </w:rPr>
        <w:t>mas também assegura uma fundação sólida sobre a qual a integridade acadêmica pode ser construída e mantida.</w:t>
      </w:r>
    </w:p>
    <w:p w14:paraId="33AA47AA" w14:textId="77777777" w:rsidR="00332C83" w:rsidRDefault="00332C83">
      <w:pPr>
        <w:pStyle w:val="Ttulo3"/>
        <w:rPr>
          <w:lang w:val="pt-BR"/>
        </w:rPr>
      </w:pPr>
      <w:bookmarkStart w:id="1" w:name="visão-geral-do-projeto"/>
      <w:bookmarkEnd w:id="0"/>
    </w:p>
    <w:p w14:paraId="6414F814" w14:textId="77777777" w:rsidR="00332C83" w:rsidRDefault="00332C83">
      <w:pPr>
        <w:pStyle w:val="Ttulo3"/>
        <w:rPr>
          <w:lang w:val="pt-BR"/>
        </w:rPr>
      </w:pPr>
    </w:p>
    <w:p w14:paraId="6931B527" w14:textId="268C0127" w:rsidR="00BD27A6" w:rsidRPr="00332C83" w:rsidRDefault="00000000">
      <w:pPr>
        <w:pStyle w:val="Ttulo3"/>
        <w:rPr>
          <w:lang w:val="pt-BR"/>
        </w:rPr>
      </w:pPr>
      <w:r w:rsidRPr="00332C83">
        <w:rPr>
          <w:lang w:val="pt-BR"/>
        </w:rPr>
        <w:t>Visão Geral do Projeto</w:t>
      </w:r>
    </w:p>
    <w:p w14:paraId="32FF9806" w14:textId="77777777" w:rsidR="00BD27A6" w:rsidRDefault="00000000">
      <w:pPr>
        <w:pStyle w:val="FirstParagraph"/>
        <w:rPr>
          <w:lang w:val="pt-BR"/>
        </w:rPr>
      </w:pPr>
      <w:r w:rsidRPr="00332C83">
        <w:rPr>
          <w:lang w:val="pt-BR"/>
        </w:rPr>
        <w:t xml:space="preserve">O projeto “Sistema de Validação de Certificados” foi concebido para atender a uma demanda específica do meu ex-diretor de colégio, refletindo uma necessidade urgente de modernizar e agilizar o processo de validação de certificados de treinamentos presenciais. A solução proposta é uma aplicação web desenvolvida em </w:t>
      </w:r>
      <w:proofErr w:type="spellStart"/>
      <w:r w:rsidRPr="00332C83">
        <w:rPr>
          <w:lang w:val="pt-BR"/>
        </w:rPr>
        <w:t>Flask</w:t>
      </w:r>
      <w:proofErr w:type="spellEnd"/>
      <w:r w:rsidRPr="00332C83">
        <w:rPr>
          <w:lang w:val="pt-BR"/>
        </w:rPr>
        <w:t xml:space="preserve">, que </w:t>
      </w:r>
      <w:r w:rsidRPr="00332C83">
        <w:rPr>
          <w:lang w:val="pt-BR"/>
        </w:rPr>
        <w:lastRenderedPageBreak/>
        <w:t>utiliza CPFs e identificadores únicos para garantir a autenticidade dos certificados emitidos pela instituição.</w:t>
      </w:r>
    </w:p>
    <w:p w14:paraId="62C53CE6" w14:textId="77777777" w:rsidR="00332C83" w:rsidRDefault="00332C83" w:rsidP="00332C83">
      <w:pPr>
        <w:pStyle w:val="Corpodetexto"/>
        <w:rPr>
          <w:lang w:val="pt-BR"/>
        </w:rPr>
      </w:pPr>
    </w:p>
    <w:p w14:paraId="738DEE6A" w14:textId="77777777" w:rsidR="00332C83" w:rsidRPr="00332C83" w:rsidRDefault="00332C83" w:rsidP="00332C83">
      <w:pPr>
        <w:pStyle w:val="Corpodetexto"/>
        <w:rPr>
          <w:lang w:val="pt-BR"/>
        </w:rPr>
      </w:pPr>
    </w:p>
    <w:p w14:paraId="1277E584" w14:textId="77777777" w:rsidR="00BD27A6" w:rsidRDefault="00000000">
      <w:pPr>
        <w:pStyle w:val="Ttulo4"/>
      </w:pPr>
      <w:bookmarkStart w:id="2" w:name="funcionalidades-chave"/>
      <w:proofErr w:type="spellStart"/>
      <w:r>
        <w:t>Funcionalidades</w:t>
      </w:r>
      <w:proofErr w:type="spellEnd"/>
      <w:r>
        <w:t xml:space="preserve"> Chave:</w:t>
      </w:r>
    </w:p>
    <w:p w14:paraId="1CACA96F" w14:textId="77777777" w:rsidR="00BD27A6" w:rsidRPr="00332C83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332C83">
        <w:rPr>
          <w:b/>
          <w:bCs/>
          <w:lang w:val="pt-BR"/>
        </w:rPr>
        <w:t>Geração de Identificadores Únicos</w:t>
      </w:r>
      <w:r w:rsidRPr="00332C83">
        <w:rPr>
          <w:lang w:val="pt-BR"/>
        </w:rPr>
        <w:t>: Cada certificado emitido pelo colégio terá um identificador único, gerado automaticamente pelo sistema, assegurando sua unicidade e dificultando falsificações.</w:t>
      </w:r>
    </w:p>
    <w:p w14:paraId="26ECCECF" w14:textId="77777777" w:rsidR="00BD27A6" w:rsidRPr="00332C83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332C83">
        <w:rPr>
          <w:b/>
          <w:bCs/>
          <w:lang w:val="pt-BR"/>
        </w:rPr>
        <w:t>Validação de Certificados via Web</w:t>
      </w:r>
      <w:r w:rsidRPr="00332C83">
        <w:rPr>
          <w:lang w:val="pt-BR"/>
        </w:rPr>
        <w:t>: Através de uma interface simples e intuitiva, funcionários autorizados da instituição poderão inserir o CPF do estudante e o identificador único do certificado para verificar sua validação instantaneamente.</w:t>
      </w:r>
    </w:p>
    <w:p w14:paraId="65C6999D" w14:textId="77777777" w:rsidR="00BD27A6" w:rsidRPr="00332C83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332C83">
        <w:rPr>
          <w:b/>
          <w:bCs/>
          <w:lang w:val="pt-BR"/>
        </w:rPr>
        <w:t>Registro e Auditoria</w:t>
      </w:r>
      <w:r w:rsidRPr="00332C83">
        <w:rPr>
          <w:lang w:val="pt-BR"/>
        </w:rPr>
        <w:t>: O sistema manterá registros de todas as verificações realizadas, permitindo uma auditoria fácil e transparente das atividades de validação.</w:t>
      </w:r>
    </w:p>
    <w:p w14:paraId="0F0001A4" w14:textId="77777777" w:rsidR="00BD27A6" w:rsidRPr="00332C83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332C83">
        <w:rPr>
          <w:b/>
          <w:bCs/>
          <w:lang w:val="pt-BR"/>
        </w:rPr>
        <w:t>Segurança de Dados</w:t>
      </w:r>
      <w:r w:rsidRPr="00332C83">
        <w:rPr>
          <w:lang w:val="pt-BR"/>
        </w:rPr>
        <w:t>: Implementação de medidas de segurança robustas para proteger informações sensíveis dos estudantes e garantir a confidencialidade dos dados.</w:t>
      </w:r>
    </w:p>
    <w:p w14:paraId="0E4BAFBF" w14:textId="77777777" w:rsidR="00BD27A6" w:rsidRDefault="00000000">
      <w:pPr>
        <w:pStyle w:val="Ttulo4"/>
      </w:pPr>
      <w:bookmarkStart w:id="3" w:name="benefícios-esperados"/>
      <w:bookmarkEnd w:id="2"/>
      <w:proofErr w:type="spellStart"/>
      <w:r>
        <w:t>Benefícios</w:t>
      </w:r>
      <w:proofErr w:type="spellEnd"/>
      <w:r>
        <w:t xml:space="preserve"> </w:t>
      </w:r>
      <w:proofErr w:type="spellStart"/>
      <w:r>
        <w:t>Esperados</w:t>
      </w:r>
      <w:proofErr w:type="spellEnd"/>
      <w:r>
        <w:t>:</w:t>
      </w:r>
    </w:p>
    <w:p w14:paraId="08A1EA96" w14:textId="77777777" w:rsidR="00BD27A6" w:rsidRPr="00332C83" w:rsidRDefault="00000000">
      <w:pPr>
        <w:pStyle w:val="Compact"/>
        <w:numPr>
          <w:ilvl w:val="0"/>
          <w:numId w:val="4"/>
        </w:numPr>
        <w:rPr>
          <w:lang w:val="pt-BR"/>
        </w:rPr>
      </w:pPr>
      <w:r w:rsidRPr="00332C83">
        <w:rPr>
          <w:b/>
          <w:bCs/>
          <w:lang w:val="pt-BR"/>
        </w:rPr>
        <w:t>Eficiência Operacional</w:t>
      </w:r>
      <w:r w:rsidRPr="00332C83">
        <w:rPr>
          <w:lang w:val="pt-BR"/>
        </w:rPr>
        <w:t>: Automatização do processo de validação de certificados, reduzindo significativamente o tempo e o esforço manual necessário.</w:t>
      </w:r>
    </w:p>
    <w:p w14:paraId="46B138CF" w14:textId="77777777" w:rsidR="00BD27A6" w:rsidRPr="00332C83" w:rsidRDefault="00000000">
      <w:pPr>
        <w:pStyle w:val="Compact"/>
        <w:numPr>
          <w:ilvl w:val="0"/>
          <w:numId w:val="4"/>
        </w:numPr>
        <w:rPr>
          <w:lang w:val="pt-BR"/>
        </w:rPr>
      </w:pPr>
      <w:r w:rsidRPr="00332C83">
        <w:rPr>
          <w:b/>
          <w:bCs/>
          <w:lang w:val="pt-BR"/>
        </w:rPr>
        <w:t>Redução de Erros</w:t>
      </w:r>
      <w:r w:rsidRPr="00332C83">
        <w:rPr>
          <w:lang w:val="pt-BR"/>
        </w:rPr>
        <w:t>: Minimização de erros humanos através de processos automatizados e validação instantânea de certificados.</w:t>
      </w:r>
    </w:p>
    <w:p w14:paraId="17DD3F82" w14:textId="77777777" w:rsidR="00BD27A6" w:rsidRPr="00332C83" w:rsidRDefault="00000000">
      <w:pPr>
        <w:pStyle w:val="Compact"/>
        <w:numPr>
          <w:ilvl w:val="0"/>
          <w:numId w:val="4"/>
        </w:numPr>
        <w:rPr>
          <w:lang w:val="pt-BR"/>
        </w:rPr>
      </w:pPr>
      <w:r w:rsidRPr="00332C83">
        <w:rPr>
          <w:b/>
          <w:bCs/>
          <w:lang w:val="pt-BR"/>
        </w:rPr>
        <w:t>Confiança e Credibilidade</w:t>
      </w:r>
      <w:r w:rsidRPr="00332C83">
        <w:rPr>
          <w:lang w:val="pt-BR"/>
        </w:rPr>
        <w:t>: Aumento da confiança na autenticidade dos certificados emitidos, fortalecendo a reputação da instituição educacional.</w:t>
      </w:r>
    </w:p>
    <w:p w14:paraId="1DDA1DB1" w14:textId="77777777" w:rsidR="00BD27A6" w:rsidRPr="00332C83" w:rsidRDefault="00000000">
      <w:pPr>
        <w:pStyle w:val="Compact"/>
        <w:numPr>
          <w:ilvl w:val="0"/>
          <w:numId w:val="4"/>
        </w:numPr>
        <w:rPr>
          <w:lang w:val="pt-BR"/>
        </w:rPr>
      </w:pPr>
      <w:r w:rsidRPr="00332C83">
        <w:rPr>
          <w:b/>
          <w:bCs/>
          <w:lang w:val="pt-BR"/>
        </w:rPr>
        <w:t>Conformidade e Transparência</w:t>
      </w:r>
      <w:r w:rsidRPr="00332C83">
        <w:rPr>
          <w:lang w:val="pt-BR"/>
        </w:rPr>
        <w:t>: Facilitação da conformidade com regulamentos educacionais e promoção da transparência nas atividades de emissão e validação de certificados.</w:t>
      </w:r>
    </w:p>
    <w:p w14:paraId="584B6D91" w14:textId="77777777" w:rsidR="00332C83" w:rsidRDefault="00332C83">
      <w:pPr>
        <w:pStyle w:val="Ttulo3"/>
        <w:rPr>
          <w:lang w:val="pt-BR"/>
        </w:rPr>
      </w:pPr>
      <w:bookmarkStart w:id="4" w:name="considerações-técnicas"/>
      <w:bookmarkEnd w:id="1"/>
      <w:bookmarkEnd w:id="3"/>
    </w:p>
    <w:p w14:paraId="53B1E35F" w14:textId="48289791" w:rsidR="00BD27A6" w:rsidRPr="00332C83" w:rsidRDefault="00000000">
      <w:pPr>
        <w:pStyle w:val="Ttulo3"/>
        <w:rPr>
          <w:lang w:val="pt-BR"/>
        </w:rPr>
      </w:pPr>
      <w:r w:rsidRPr="00332C83">
        <w:rPr>
          <w:lang w:val="pt-BR"/>
        </w:rPr>
        <w:t>Considerações Técnicas</w:t>
      </w:r>
    </w:p>
    <w:p w14:paraId="4CD95216" w14:textId="3E06735C" w:rsidR="00332C83" w:rsidRDefault="00000000" w:rsidP="00332C83">
      <w:pPr>
        <w:pStyle w:val="FirstParagraph"/>
        <w:rPr>
          <w:lang w:val="pt-BR"/>
        </w:rPr>
      </w:pPr>
      <w:r w:rsidRPr="00332C83">
        <w:rPr>
          <w:lang w:val="pt-BR"/>
        </w:rPr>
        <w:t xml:space="preserve">Para a implementação do projeto, será utilizada a versão mais recente do </w:t>
      </w:r>
      <w:proofErr w:type="spellStart"/>
      <w:r w:rsidRPr="00332C83">
        <w:rPr>
          <w:lang w:val="pt-BR"/>
        </w:rPr>
        <w:t>Flask</w:t>
      </w:r>
      <w:proofErr w:type="spellEnd"/>
      <w:r w:rsidRPr="00332C83">
        <w:rPr>
          <w:lang w:val="pt-BR"/>
        </w:rPr>
        <w:t xml:space="preserve">, um </w:t>
      </w:r>
      <w:proofErr w:type="spellStart"/>
      <w:r w:rsidRPr="00332C83">
        <w:rPr>
          <w:lang w:val="pt-BR"/>
        </w:rPr>
        <w:t>microframework</w:t>
      </w:r>
      <w:proofErr w:type="spellEnd"/>
      <w:r w:rsidRPr="00332C83">
        <w:rPr>
          <w:lang w:val="pt-BR"/>
        </w:rPr>
        <w:t xml:space="preserve"> Python que proporciona flexibilidade e eficiência no desenvolvimento de aplicações web. A escolha do </w:t>
      </w:r>
      <w:proofErr w:type="spellStart"/>
      <w:r w:rsidRPr="00332C83">
        <w:rPr>
          <w:lang w:val="pt-BR"/>
        </w:rPr>
        <w:t>Flask</w:t>
      </w:r>
      <w:proofErr w:type="spellEnd"/>
      <w:r w:rsidRPr="00332C83">
        <w:rPr>
          <w:lang w:val="pt-BR"/>
        </w:rPr>
        <w:t xml:space="preserve"> se deve à sua simplicidade e à extensa documentação disponível, além de ser bem adaptado para projetos de pequena a média escala como este. Além disso, a aplicação fará uso de bibliotecas adicionais para segurança de dados, geração de identificadores únicos e interação com bases de dados, garantindo um sistema robusto e confiável.</w:t>
      </w:r>
      <w:bookmarkStart w:id="5" w:name="configuração-e-tecnologias-atualizado"/>
      <w:bookmarkEnd w:id="4"/>
    </w:p>
    <w:p w14:paraId="6052548F" w14:textId="2C90DF75" w:rsidR="00BD27A6" w:rsidRPr="00332C83" w:rsidRDefault="00000000">
      <w:pPr>
        <w:pStyle w:val="Ttulo3"/>
        <w:rPr>
          <w:lang w:val="pt-BR"/>
        </w:rPr>
      </w:pPr>
      <w:r w:rsidRPr="00332C83">
        <w:rPr>
          <w:lang w:val="pt-BR"/>
        </w:rPr>
        <w:lastRenderedPageBreak/>
        <w:t>Configuração e Tecnologias</w:t>
      </w:r>
    </w:p>
    <w:p w14:paraId="5182C9B1" w14:textId="77777777" w:rsidR="00BD27A6" w:rsidRPr="00332C83" w:rsidRDefault="00000000">
      <w:pPr>
        <w:pStyle w:val="FirstParagraph"/>
        <w:rPr>
          <w:lang w:val="pt-BR"/>
        </w:rPr>
      </w:pPr>
      <w:r w:rsidRPr="00332C83">
        <w:rPr>
          <w:lang w:val="pt-BR"/>
        </w:rPr>
        <w:t>O “Sistema de Validação de Certificados” é construído sobre uma base tecnológica robusta, projetada para oferecer confiabilidade, segurança e facilidade de uso. A seguir, são detalhadas as principais configurações e tecnologias empregadas no desenvolvimento deste sistema:</w:t>
      </w:r>
    </w:p>
    <w:p w14:paraId="218059AE" w14:textId="77777777" w:rsidR="00BD27A6" w:rsidRDefault="00000000">
      <w:pPr>
        <w:pStyle w:val="Ttulo4"/>
      </w:pPr>
      <w:bookmarkStart w:id="6" w:name="linguagem-de-programação"/>
      <w:proofErr w:type="spellStart"/>
      <w:r>
        <w:t>Linguagem</w:t>
      </w:r>
      <w:proofErr w:type="spellEnd"/>
      <w:r>
        <w:t xml:space="preserve"> de </w:t>
      </w:r>
      <w:proofErr w:type="spellStart"/>
      <w:r>
        <w:t>Programação</w:t>
      </w:r>
      <w:proofErr w:type="spellEnd"/>
    </w:p>
    <w:p w14:paraId="53FD1B89" w14:textId="77777777" w:rsidR="00BD27A6" w:rsidRPr="00332C83" w:rsidRDefault="00000000">
      <w:pPr>
        <w:pStyle w:val="Compact"/>
        <w:numPr>
          <w:ilvl w:val="0"/>
          <w:numId w:val="5"/>
        </w:numPr>
        <w:rPr>
          <w:lang w:val="pt-BR"/>
        </w:rPr>
      </w:pPr>
      <w:r w:rsidRPr="00332C83">
        <w:rPr>
          <w:b/>
          <w:bCs/>
          <w:lang w:val="pt-BR"/>
        </w:rPr>
        <w:t>Python 3.8+</w:t>
      </w:r>
      <w:r w:rsidRPr="00332C83">
        <w:rPr>
          <w:lang w:val="pt-BR"/>
        </w:rPr>
        <w:t>: Escolhemos Python pela sua estabilidade, vasto suporte da comunidade e compatibilidade com múltiplas bibliotecas e frameworks, facilitando o desenvolvimento de aplicações web robustas.</w:t>
      </w:r>
    </w:p>
    <w:p w14:paraId="301640DF" w14:textId="77777777" w:rsidR="00BD27A6" w:rsidRDefault="00000000">
      <w:pPr>
        <w:pStyle w:val="Ttulo4"/>
      </w:pPr>
      <w:bookmarkStart w:id="7" w:name="framework-backend"/>
      <w:bookmarkEnd w:id="6"/>
      <w:r>
        <w:t>Framework Backend</w:t>
      </w:r>
    </w:p>
    <w:p w14:paraId="60C36647" w14:textId="77777777" w:rsidR="00BD27A6" w:rsidRPr="00332C83" w:rsidRDefault="00000000">
      <w:pPr>
        <w:pStyle w:val="Compact"/>
        <w:numPr>
          <w:ilvl w:val="0"/>
          <w:numId w:val="6"/>
        </w:numPr>
        <w:rPr>
          <w:lang w:val="pt-BR"/>
        </w:rPr>
      </w:pPr>
      <w:proofErr w:type="spellStart"/>
      <w:r w:rsidRPr="00332C83">
        <w:rPr>
          <w:b/>
          <w:bCs/>
          <w:lang w:val="pt-BR"/>
        </w:rPr>
        <w:t>Flask</w:t>
      </w:r>
      <w:proofErr w:type="spellEnd"/>
      <w:r w:rsidRPr="00332C83">
        <w:rPr>
          <w:lang w:val="pt-BR"/>
        </w:rPr>
        <w:t xml:space="preserve">: Este </w:t>
      </w:r>
      <w:proofErr w:type="spellStart"/>
      <w:r w:rsidRPr="00332C83">
        <w:rPr>
          <w:lang w:val="pt-BR"/>
        </w:rPr>
        <w:t>microframework</w:t>
      </w:r>
      <w:proofErr w:type="spellEnd"/>
      <w:r w:rsidRPr="00332C83">
        <w:rPr>
          <w:lang w:val="pt-BR"/>
        </w:rPr>
        <w:t xml:space="preserve"> é ideal para o projeto devido à sua flexibilidade e minimalismo, que permitem um desenvolvimento ágil e eficiente, focado em funcionalidades específicas sem a sobrecarga de componentes desnecessários.</w:t>
      </w:r>
    </w:p>
    <w:p w14:paraId="4337A5A2" w14:textId="77777777" w:rsidR="00BD27A6" w:rsidRDefault="00000000">
      <w:pPr>
        <w:pStyle w:val="Ttulo4"/>
      </w:pPr>
      <w:bookmarkStart w:id="8" w:name="manipulação-de-dados"/>
      <w:bookmarkEnd w:id="7"/>
      <w:proofErr w:type="spellStart"/>
      <w:r>
        <w:t>Manipulação</w:t>
      </w:r>
      <w:proofErr w:type="spellEnd"/>
      <w:r>
        <w:t xml:space="preserve"> de Dados</w:t>
      </w:r>
    </w:p>
    <w:p w14:paraId="48DA0AA6" w14:textId="77777777" w:rsidR="00BD27A6" w:rsidRPr="00332C83" w:rsidRDefault="00000000">
      <w:pPr>
        <w:pStyle w:val="Compact"/>
        <w:numPr>
          <w:ilvl w:val="0"/>
          <w:numId w:val="7"/>
        </w:numPr>
        <w:rPr>
          <w:lang w:val="pt-BR"/>
        </w:rPr>
      </w:pPr>
      <w:r w:rsidRPr="00332C83">
        <w:rPr>
          <w:b/>
          <w:bCs/>
          <w:lang w:val="pt-BR"/>
        </w:rPr>
        <w:t>Pandas</w:t>
      </w:r>
      <w:r w:rsidRPr="00332C83">
        <w:rPr>
          <w:lang w:val="pt-BR"/>
        </w:rPr>
        <w:t>: Utilizada para gerenciar e manipular dados, especialmente para a integração com arquivos Excel, facilitando a análise e modificação de dados de maneira eficaz.</w:t>
      </w:r>
    </w:p>
    <w:p w14:paraId="6FD75120" w14:textId="77777777" w:rsidR="00BD27A6" w:rsidRDefault="00000000">
      <w:pPr>
        <w:pStyle w:val="Ttulo4"/>
      </w:pPr>
      <w:bookmarkStart w:id="9" w:name="segurança"/>
      <w:bookmarkEnd w:id="8"/>
      <w:proofErr w:type="spellStart"/>
      <w:r>
        <w:t>Segurança</w:t>
      </w:r>
      <w:proofErr w:type="spellEnd"/>
    </w:p>
    <w:p w14:paraId="32503C20" w14:textId="77777777" w:rsidR="00BD27A6" w:rsidRPr="00332C83" w:rsidRDefault="00000000">
      <w:pPr>
        <w:pStyle w:val="Compact"/>
        <w:numPr>
          <w:ilvl w:val="0"/>
          <w:numId w:val="8"/>
        </w:numPr>
        <w:rPr>
          <w:lang w:val="pt-BR"/>
        </w:rPr>
      </w:pPr>
      <w:r w:rsidRPr="00332C83">
        <w:rPr>
          <w:b/>
          <w:bCs/>
          <w:lang w:val="pt-BR"/>
        </w:rPr>
        <w:t>Bibliotecas de Segurança</w:t>
      </w:r>
      <w:r w:rsidRPr="00332C83">
        <w:rPr>
          <w:lang w:val="pt-BR"/>
        </w:rPr>
        <w:t xml:space="preserve">: O sistema emprega técnicas modernas de segurança de dados, incluindo ORM com </w:t>
      </w:r>
      <w:proofErr w:type="spellStart"/>
      <w:r w:rsidRPr="00332C83">
        <w:rPr>
          <w:lang w:val="pt-BR"/>
        </w:rPr>
        <w:t>SQLAlchemy</w:t>
      </w:r>
      <w:proofErr w:type="spellEnd"/>
      <w:r w:rsidRPr="00332C83">
        <w:rPr>
          <w:lang w:val="pt-BR"/>
        </w:rPr>
        <w:t xml:space="preserve"> para evitar vulnerabilidades de injeção de SQL, além de bibliotecas para criptografia e </w:t>
      </w:r>
      <w:proofErr w:type="spellStart"/>
      <w:r w:rsidRPr="00332C83">
        <w:rPr>
          <w:lang w:val="pt-BR"/>
        </w:rPr>
        <w:t>hashing</w:t>
      </w:r>
      <w:proofErr w:type="spellEnd"/>
      <w:r w:rsidRPr="00332C83">
        <w:rPr>
          <w:lang w:val="pt-BR"/>
        </w:rPr>
        <w:t xml:space="preserve"> de dados sensíveis.</w:t>
      </w:r>
    </w:p>
    <w:p w14:paraId="4B1F6912" w14:textId="77777777" w:rsidR="00BD27A6" w:rsidRDefault="00000000">
      <w:pPr>
        <w:pStyle w:val="Ttulo4"/>
      </w:pPr>
      <w:bookmarkStart w:id="10" w:name="testes"/>
      <w:bookmarkEnd w:id="9"/>
      <w:r>
        <w:t>Testes</w:t>
      </w:r>
    </w:p>
    <w:p w14:paraId="0F0EC264" w14:textId="77777777" w:rsidR="00BD27A6" w:rsidRPr="00332C83" w:rsidRDefault="00000000">
      <w:pPr>
        <w:pStyle w:val="Compact"/>
        <w:numPr>
          <w:ilvl w:val="0"/>
          <w:numId w:val="9"/>
        </w:numPr>
        <w:rPr>
          <w:lang w:val="pt-BR"/>
        </w:rPr>
      </w:pPr>
      <w:proofErr w:type="spellStart"/>
      <w:r w:rsidRPr="00332C83">
        <w:rPr>
          <w:b/>
          <w:bCs/>
          <w:lang w:val="pt-BR"/>
        </w:rPr>
        <w:t>unittest</w:t>
      </w:r>
      <w:proofErr w:type="spellEnd"/>
      <w:r w:rsidRPr="00332C83">
        <w:rPr>
          <w:b/>
          <w:bCs/>
          <w:lang w:val="pt-BR"/>
        </w:rPr>
        <w:t>/</w:t>
      </w:r>
      <w:proofErr w:type="spellStart"/>
      <w:r w:rsidRPr="00332C83">
        <w:rPr>
          <w:b/>
          <w:bCs/>
          <w:lang w:val="pt-BR"/>
        </w:rPr>
        <w:t>pytest</w:t>
      </w:r>
      <w:proofErr w:type="spellEnd"/>
      <w:r w:rsidRPr="00332C83">
        <w:rPr>
          <w:lang w:val="pt-BR"/>
        </w:rPr>
        <w:t>: Adotamos essas ferramentas para desenvolver testes unitários e de integração, assegurando que o sistema funcione corretamente em todas as situações previstas e mantenha um alto padrão de qualidade.</w:t>
      </w:r>
    </w:p>
    <w:p w14:paraId="44442A8E" w14:textId="77777777" w:rsidR="00BD27A6" w:rsidRDefault="00000000">
      <w:pPr>
        <w:pStyle w:val="Ttulo4"/>
      </w:pPr>
      <w:bookmarkStart w:id="11" w:name="interface-do-usuário"/>
      <w:bookmarkEnd w:id="10"/>
      <w:r>
        <w:t xml:space="preserve">Interface do </w:t>
      </w:r>
      <w:proofErr w:type="spellStart"/>
      <w:proofErr w:type="gramStart"/>
      <w:r>
        <w:t>Usuário</w:t>
      </w:r>
      <w:proofErr w:type="spellEnd"/>
      <w:proofErr w:type="gramEnd"/>
    </w:p>
    <w:p w14:paraId="06215438" w14:textId="77777777" w:rsidR="00BD27A6" w:rsidRPr="00332C83" w:rsidRDefault="00000000">
      <w:pPr>
        <w:pStyle w:val="Compact"/>
        <w:numPr>
          <w:ilvl w:val="0"/>
          <w:numId w:val="10"/>
        </w:numPr>
        <w:rPr>
          <w:lang w:val="pt-BR"/>
        </w:rPr>
      </w:pPr>
      <w:r w:rsidRPr="00332C83">
        <w:rPr>
          <w:b/>
          <w:bCs/>
          <w:lang w:val="pt-BR"/>
        </w:rPr>
        <w:t xml:space="preserve">HTML e </w:t>
      </w:r>
      <w:proofErr w:type="spellStart"/>
      <w:r w:rsidRPr="00332C83">
        <w:rPr>
          <w:b/>
          <w:bCs/>
          <w:lang w:val="pt-BR"/>
        </w:rPr>
        <w:t>JavaScript</w:t>
      </w:r>
      <w:proofErr w:type="spellEnd"/>
      <w:r w:rsidRPr="00332C83">
        <w:rPr>
          <w:lang w:val="pt-BR"/>
        </w:rPr>
        <w:t xml:space="preserve">: A interface é construída com HTML para a estruturação básica e </w:t>
      </w:r>
      <w:proofErr w:type="spellStart"/>
      <w:r w:rsidRPr="00332C83">
        <w:rPr>
          <w:lang w:val="pt-BR"/>
        </w:rPr>
        <w:t>JavaScript</w:t>
      </w:r>
      <w:proofErr w:type="spellEnd"/>
      <w:r w:rsidRPr="00332C83">
        <w:rPr>
          <w:lang w:val="pt-BR"/>
        </w:rPr>
        <w:t xml:space="preserve"> para funcionalidades dinâmicas, garantindo uma experiência de usuário fluída e intuitiva.</w:t>
      </w:r>
    </w:p>
    <w:p w14:paraId="47A89886" w14:textId="77777777" w:rsidR="00BD27A6" w:rsidRDefault="00000000">
      <w:pPr>
        <w:pStyle w:val="Ttulo3"/>
      </w:pPr>
      <w:bookmarkStart w:id="12" w:name="considerações-de-hospedagem"/>
      <w:bookmarkEnd w:id="5"/>
      <w:bookmarkEnd w:id="11"/>
      <w:proofErr w:type="spellStart"/>
      <w:r>
        <w:t>Considerações</w:t>
      </w:r>
      <w:proofErr w:type="spellEnd"/>
      <w:r>
        <w:t xml:space="preserve"> de </w:t>
      </w:r>
      <w:proofErr w:type="spellStart"/>
      <w:r>
        <w:t>Hospedagem</w:t>
      </w:r>
      <w:proofErr w:type="spellEnd"/>
    </w:p>
    <w:p w14:paraId="29F01EA7" w14:textId="77777777" w:rsidR="00BD27A6" w:rsidRPr="00332C83" w:rsidRDefault="00000000">
      <w:pPr>
        <w:pStyle w:val="Compact"/>
        <w:numPr>
          <w:ilvl w:val="0"/>
          <w:numId w:val="11"/>
        </w:numPr>
        <w:rPr>
          <w:lang w:val="pt-BR"/>
        </w:rPr>
      </w:pPr>
      <w:proofErr w:type="spellStart"/>
      <w:r w:rsidRPr="00332C83">
        <w:rPr>
          <w:b/>
          <w:bCs/>
          <w:lang w:val="pt-BR"/>
        </w:rPr>
        <w:t>Hostinger</w:t>
      </w:r>
      <w:proofErr w:type="spellEnd"/>
      <w:r w:rsidRPr="00332C83">
        <w:rPr>
          <w:lang w:val="pt-BR"/>
        </w:rPr>
        <w:t xml:space="preserve">: Dada a utilização prévia do </w:t>
      </w:r>
      <w:proofErr w:type="spellStart"/>
      <w:r w:rsidRPr="00332C83">
        <w:rPr>
          <w:lang w:val="pt-BR"/>
        </w:rPr>
        <w:t>Hostinger</w:t>
      </w:r>
      <w:proofErr w:type="spellEnd"/>
      <w:r w:rsidRPr="00332C83">
        <w:rPr>
          <w:lang w:val="pt-BR"/>
        </w:rPr>
        <w:t xml:space="preserve"> pelo cliente, a aplicação será hospedada nesta plataforma, garantindo uma integração simples e eficaz ao ambiente já existente. A escolha também se justifica pela estabilidade, suporte técnico e custo-efetividade da </w:t>
      </w:r>
      <w:proofErr w:type="spellStart"/>
      <w:r w:rsidRPr="00332C83">
        <w:rPr>
          <w:lang w:val="pt-BR"/>
        </w:rPr>
        <w:t>Hostinger</w:t>
      </w:r>
      <w:proofErr w:type="spellEnd"/>
      <w:r w:rsidRPr="00332C83">
        <w:rPr>
          <w:lang w:val="pt-BR"/>
        </w:rPr>
        <w:t>, tornando-a uma opção ideal para expandir os serviços digitais do cliente sem a necessidade de infraestrutura adicional.</w:t>
      </w:r>
    </w:p>
    <w:p w14:paraId="28E7F54B" w14:textId="77777777" w:rsidR="00332C83" w:rsidRDefault="00332C83">
      <w:pPr>
        <w:pStyle w:val="Ttulo3"/>
        <w:rPr>
          <w:lang w:val="pt-BR"/>
        </w:rPr>
      </w:pPr>
      <w:bookmarkStart w:id="13" w:name="desenvolvimento-ajustado"/>
      <w:bookmarkEnd w:id="12"/>
    </w:p>
    <w:p w14:paraId="7BD4BB90" w14:textId="18845CC7" w:rsidR="00BD27A6" w:rsidRPr="00332C83" w:rsidRDefault="00000000">
      <w:pPr>
        <w:pStyle w:val="Ttulo3"/>
        <w:rPr>
          <w:lang w:val="pt-BR"/>
        </w:rPr>
      </w:pPr>
      <w:r w:rsidRPr="00332C83">
        <w:rPr>
          <w:lang w:val="pt-BR"/>
        </w:rPr>
        <w:t xml:space="preserve">Desenvolvimento </w:t>
      </w:r>
    </w:p>
    <w:p w14:paraId="2B2C8DC8" w14:textId="77777777" w:rsidR="00BD27A6" w:rsidRPr="00332C83" w:rsidRDefault="00000000">
      <w:pPr>
        <w:pStyle w:val="Ttulo4"/>
        <w:rPr>
          <w:lang w:val="pt-BR"/>
        </w:rPr>
      </w:pPr>
      <w:bookmarkStart w:id="14" w:name="arquitetura-do-sistema"/>
      <w:r w:rsidRPr="00332C83">
        <w:rPr>
          <w:lang w:val="pt-BR"/>
        </w:rPr>
        <w:t>Arquitetura do Sistema</w:t>
      </w:r>
    </w:p>
    <w:p w14:paraId="6747FEE8" w14:textId="77777777" w:rsidR="00BD27A6" w:rsidRDefault="00000000">
      <w:pPr>
        <w:pStyle w:val="FirstParagraph"/>
      </w:pPr>
      <w:r w:rsidRPr="00332C83">
        <w:rPr>
          <w:lang w:val="pt-BR"/>
        </w:rPr>
        <w:t xml:space="preserve">O “Sistema de Validação de Certificados” é concebido com uma arquitetura simples e eficaz, ideal para pequenas </w:t>
      </w:r>
      <w:proofErr w:type="spellStart"/>
      <w:r w:rsidRPr="00332C83">
        <w:rPr>
          <w:lang w:val="pt-BR"/>
        </w:rPr>
        <w:t>a</w:t>
      </w:r>
      <w:proofErr w:type="spellEnd"/>
      <w:r w:rsidRPr="00332C83">
        <w:rPr>
          <w:lang w:val="pt-BR"/>
        </w:rPr>
        <w:t xml:space="preserve"> médias empresas. </w:t>
      </w:r>
      <w:r>
        <w:t xml:space="preserve">A </w:t>
      </w:r>
      <w:proofErr w:type="spellStart"/>
      <w:r>
        <w:t>aplicação</w:t>
      </w:r>
      <w:proofErr w:type="spellEnd"/>
      <w:r>
        <w:t xml:space="preserve"> divide-se </w:t>
      </w:r>
      <w:proofErr w:type="spellStart"/>
      <w:r>
        <w:t>nos</w:t>
      </w:r>
      <w:proofErr w:type="spellEnd"/>
      <w:r>
        <w:t xml:space="preserve"> </w:t>
      </w:r>
      <w:proofErr w:type="spellStart"/>
      <w:r>
        <w:t>seguintes</w:t>
      </w:r>
      <w:proofErr w:type="spellEnd"/>
      <w:r>
        <w:t xml:space="preserve"> componentes principais:</w:t>
      </w:r>
    </w:p>
    <w:p w14:paraId="500AEE89" w14:textId="77777777" w:rsidR="00BD27A6" w:rsidRPr="00332C83" w:rsidRDefault="00000000">
      <w:pPr>
        <w:pStyle w:val="Compact"/>
        <w:numPr>
          <w:ilvl w:val="0"/>
          <w:numId w:val="12"/>
        </w:numPr>
        <w:rPr>
          <w:lang w:val="pt-BR"/>
        </w:rPr>
      </w:pPr>
      <w:proofErr w:type="spellStart"/>
      <w:r w:rsidRPr="00332C83">
        <w:rPr>
          <w:b/>
          <w:bCs/>
          <w:lang w:val="pt-BR"/>
        </w:rPr>
        <w:t>Backend</w:t>
      </w:r>
      <w:proofErr w:type="spellEnd"/>
      <w:r w:rsidRPr="00332C83">
        <w:rPr>
          <w:b/>
          <w:bCs/>
          <w:lang w:val="pt-BR"/>
        </w:rPr>
        <w:t xml:space="preserve"> (API)</w:t>
      </w:r>
      <w:r w:rsidRPr="00332C83">
        <w:rPr>
          <w:lang w:val="pt-BR"/>
        </w:rPr>
        <w:t xml:space="preserve">: O core da aplicação é desenvolvido em </w:t>
      </w:r>
      <w:proofErr w:type="spellStart"/>
      <w:r w:rsidRPr="00332C83">
        <w:rPr>
          <w:lang w:val="pt-BR"/>
        </w:rPr>
        <w:t>Flask</w:t>
      </w:r>
      <w:proofErr w:type="spellEnd"/>
      <w:r w:rsidRPr="00332C83">
        <w:rPr>
          <w:lang w:val="pt-BR"/>
        </w:rPr>
        <w:t xml:space="preserve"> e lida com todas as operações lógicas, como a geração e validação de identificadores únicos e a interação com a base de dados Excel.</w:t>
      </w:r>
    </w:p>
    <w:p w14:paraId="4E6DD8F5" w14:textId="77777777" w:rsidR="00BD27A6" w:rsidRPr="00332C83" w:rsidRDefault="00000000">
      <w:pPr>
        <w:pStyle w:val="Compact"/>
        <w:numPr>
          <w:ilvl w:val="0"/>
          <w:numId w:val="12"/>
        </w:numPr>
        <w:rPr>
          <w:lang w:val="pt-BR"/>
        </w:rPr>
      </w:pPr>
      <w:proofErr w:type="spellStart"/>
      <w:r w:rsidRPr="00332C83">
        <w:rPr>
          <w:b/>
          <w:bCs/>
          <w:lang w:val="pt-BR"/>
        </w:rPr>
        <w:t>Frontend</w:t>
      </w:r>
      <w:proofErr w:type="spellEnd"/>
      <w:r w:rsidRPr="00332C83">
        <w:rPr>
          <w:b/>
          <w:bCs/>
          <w:lang w:val="pt-BR"/>
        </w:rPr>
        <w:t xml:space="preserve"> (Interface do Usuário)</w:t>
      </w:r>
      <w:r w:rsidRPr="00332C83">
        <w:rPr>
          <w:lang w:val="pt-BR"/>
        </w:rPr>
        <w:t xml:space="preserve">: Construído com HTML e </w:t>
      </w:r>
      <w:proofErr w:type="spellStart"/>
      <w:r w:rsidRPr="00332C83">
        <w:rPr>
          <w:lang w:val="pt-BR"/>
        </w:rPr>
        <w:t>JavaScript</w:t>
      </w:r>
      <w:proofErr w:type="spellEnd"/>
      <w:r w:rsidRPr="00332C83">
        <w:rPr>
          <w:lang w:val="pt-BR"/>
        </w:rPr>
        <w:t>, este componente oferece uma interface amigável que permite aos usuários a inserção rápida de dados para validação de certificados.</w:t>
      </w:r>
    </w:p>
    <w:p w14:paraId="67290B04" w14:textId="77777777" w:rsidR="00BD27A6" w:rsidRPr="00332C83" w:rsidRDefault="00000000">
      <w:pPr>
        <w:pStyle w:val="Compact"/>
        <w:numPr>
          <w:ilvl w:val="0"/>
          <w:numId w:val="12"/>
        </w:numPr>
        <w:rPr>
          <w:lang w:val="pt-BR"/>
        </w:rPr>
      </w:pPr>
      <w:r w:rsidRPr="00332C83">
        <w:rPr>
          <w:b/>
          <w:bCs/>
          <w:lang w:val="pt-BR"/>
        </w:rPr>
        <w:t>Base de Dados</w:t>
      </w:r>
      <w:r w:rsidRPr="00332C83">
        <w:rPr>
          <w:lang w:val="pt-BR"/>
        </w:rPr>
        <w:t>: Em vez de um sistema de gerenciamento de banco de dados tradicional, utilizamos arquivos Excel para armazenar e gerenciar os dados dos certificados. Esta escolha permite uma integração fácil com sistemas existentes e reduz a necessidade de implementar tecnologias adicionais complexas.</w:t>
      </w:r>
    </w:p>
    <w:p w14:paraId="2C987464" w14:textId="77777777" w:rsidR="00BD27A6" w:rsidRDefault="00000000">
      <w:pPr>
        <w:pStyle w:val="Ttulo4"/>
      </w:pPr>
      <w:bookmarkStart w:id="15" w:name="implementação-de-funcionalidades"/>
      <w:bookmarkEnd w:id="14"/>
      <w:proofErr w:type="spellStart"/>
      <w:r>
        <w:t>Implementação</w:t>
      </w:r>
      <w:proofErr w:type="spellEnd"/>
      <w:r>
        <w:t xml:space="preserve"> de </w:t>
      </w:r>
      <w:proofErr w:type="spellStart"/>
      <w:r>
        <w:t>Funcionalidades</w:t>
      </w:r>
      <w:proofErr w:type="spellEnd"/>
    </w:p>
    <w:p w14:paraId="6FB5F54B" w14:textId="77777777" w:rsidR="00BD27A6" w:rsidRPr="00332C83" w:rsidRDefault="00000000">
      <w:pPr>
        <w:pStyle w:val="Compact"/>
        <w:numPr>
          <w:ilvl w:val="0"/>
          <w:numId w:val="13"/>
        </w:numPr>
        <w:rPr>
          <w:lang w:val="pt-BR"/>
        </w:rPr>
      </w:pPr>
      <w:r w:rsidRPr="00332C83">
        <w:rPr>
          <w:b/>
          <w:bCs/>
          <w:lang w:val="pt-BR"/>
        </w:rPr>
        <w:t>Geração de Identificadores Únicos</w:t>
      </w:r>
      <w:r w:rsidRPr="00332C83">
        <w:rPr>
          <w:lang w:val="pt-BR"/>
        </w:rPr>
        <w:t>: Ao emitir um certificado, um identificador único é gerado e armazenado junto com os dados do certificado no arquivo Excel, garantindo a unicidade e ajudando a prevenir falsificações.</w:t>
      </w:r>
    </w:p>
    <w:p w14:paraId="32903DB3" w14:textId="77777777" w:rsidR="00BD27A6" w:rsidRPr="00332C83" w:rsidRDefault="00000000">
      <w:pPr>
        <w:pStyle w:val="Compact"/>
        <w:numPr>
          <w:ilvl w:val="0"/>
          <w:numId w:val="13"/>
        </w:numPr>
        <w:rPr>
          <w:lang w:val="pt-BR"/>
        </w:rPr>
      </w:pPr>
      <w:r w:rsidRPr="00332C83">
        <w:rPr>
          <w:b/>
          <w:bCs/>
          <w:lang w:val="pt-BR"/>
        </w:rPr>
        <w:t>Validação de Certificados</w:t>
      </w:r>
      <w:r w:rsidRPr="00332C83">
        <w:rPr>
          <w:lang w:val="pt-BR"/>
        </w:rPr>
        <w:t>: A interface permite que funcionários insiram o CPF e o identificador único, que são verificados contra os dados armazenados nos arquivos Excel.</w:t>
      </w:r>
    </w:p>
    <w:p w14:paraId="629BD4D1" w14:textId="77777777" w:rsidR="00BD27A6" w:rsidRPr="00332C83" w:rsidRDefault="00000000">
      <w:pPr>
        <w:pStyle w:val="Compact"/>
        <w:numPr>
          <w:ilvl w:val="0"/>
          <w:numId w:val="13"/>
        </w:numPr>
        <w:rPr>
          <w:lang w:val="pt-BR"/>
        </w:rPr>
      </w:pPr>
      <w:r w:rsidRPr="00332C83">
        <w:rPr>
          <w:b/>
          <w:bCs/>
          <w:lang w:val="pt-BR"/>
        </w:rPr>
        <w:t>Segurança de Dados</w:t>
      </w:r>
      <w:r w:rsidRPr="00332C83">
        <w:rPr>
          <w:lang w:val="pt-BR"/>
        </w:rPr>
        <w:t xml:space="preserve">: Embora a base de dados </w:t>
      </w:r>
      <w:proofErr w:type="spellStart"/>
      <w:r w:rsidRPr="00332C83">
        <w:rPr>
          <w:lang w:val="pt-BR"/>
        </w:rPr>
        <w:t>esteja</w:t>
      </w:r>
      <w:proofErr w:type="spellEnd"/>
      <w:r w:rsidRPr="00332C83">
        <w:rPr>
          <w:lang w:val="pt-BR"/>
        </w:rPr>
        <w:t xml:space="preserve"> em Excel, implementamos práticas de segurança adequadas para proteger os arquivos, incluindo restrições de acesso e técnicas de criptografia de dados onde aplicável.</w:t>
      </w:r>
    </w:p>
    <w:p w14:paraId="0F403922" w14:textId="77777777" w:rsidR="00BD27A6" w:rsidRDefault="00000000">
      <w:pPr>
        <w:pStyle w:val="Ttulo4"/>
      </w:pPr>
      <w:bookmarkStart w:id="16" w:name="testes-1"/>
      <w:bookmarkEnd w:id="15"/>
      <w:r>
        <w:t>Testes</w:t>
      </w:r>
    </w:p>
    <w:p w14:paraId="2DDC93B6" w14:textId="77777777" w:rsidR="00BD27A6" w:rsidRPr="00332C83" w:rsidRDefault="00000000">
      <w:pPr>
        <w:pStyle w:val="Compact"/>
        <w:numPr>
          <w:ilvl w:val="0"/>
          <w:numId w:val="14"/>
        </w:numPr>
        <w:rPr>
          <w:lang w:val="pt-BR"/>
        </w:rPr>
      </w:pPr>
      <w:r w:rsidRPr="00332C83">
        <w:rPr>
          <w:b/>
          <w:bCs/>
          <w:lang w:val="pt-BR"/>
        </w:rPr>
        <w:t>Testes Unitários e de Integração</w:t>
      </w:r>
      <w:r w:rsidRPr="00332C83">
        <w:rPr>
          <w:lang w:val="pt-BR"/>
        </w:rPr>
        <w:t xml:space="preserve">: Utilizamos </w:t>
      </w:r>
      <w:proofErr w:type="spellStart"/>
      <w:r w:rsidRPr="00332C83">
        <w:rPr>
          <w:lang w:val="pt-BR"/>
        </w:rPr>
        <w:t>pytest</w:t>
      </w:r>
      <w:proofErr w:type="spellEnd"/>
      <w:r w:rsidRPr="00332C83">
        <w:rPr>
          <w:lang w:val="pt-BR"/>
        </w:rPr>
        <w:t xml:space="preserve"> para realizar testes que cobrem tanto a lógica de negócios quanto a interação com os arquivos Excel, garantindo que as funcionalidades se comportem conforme esperado em todos os cenários.</w:t>
      </w:r>
    </w:p>
    <w:p w14:paraId="2B58426A" w14:textId="77777777" w:rsidR="00332C83" w:rsidRPr="00422391" w:rsidRDefault="00332C83">
      <w:pPr>
        <w:pStyle w:val="Ttulo4"/>
        <w:rPr>
          <w:lang w:val="pt-BR"/>
        </w:rPr>
      </w:pPr>
      <w:bookmarkStart w:id="17" w:name="desenvolvimento-contínuo-e-manutenção"/>
      <w:bookmarkEnd w:id="16"/>
    </w:p>
    <w:p w14:paraId="021B761A" w14:textId="65B9FE28" w:rsidR="00BD27A6" w:rsidRDefault="00000000">
      <w:pPr>
        <w:pStyle w:val="Ttulo4"/>
      </w:pPr>
      <w:proofErr w:type="spellStart"/>
      <w:r>
        <w:t>Desenvolvimento</w:t>
      </w:r>
      <w:proofErr w:type="spellEnd"/>
      <w:r>
        <w:t xml:space="preserve"> </w:t>
      </w:r>
      <w:proofErr w:type="spellStart"/>
      <w:r>
        <w:t>Contínuo</w:t>
      </w:r>
      <w:proofErr w:type="spellEnd"/>
      <w:r>
        <w:t xml:space="preserve"> e </w:t>
      </w:r>
      <w:proofErr w:type="spellStart"/>
      <w:r>
        <w:t>Manutenção</w:t>
      </w:r>
      <w:proofErr w:type="spellEnd"/>
    </w:p>
    <w:p w14:paraId="728E73C5" w14:textId="77777777" w:rsidR="00BD27A6" w:rsidRPr="00332C83" w:rsidRDefault="00000000">
      <w:pPr>
        <w:pStyle w:val="Compact"/>
        <w:numPr>
          <w:ilvl w:val="0"/>
          <w:numId w:val="15"/>
        </w:numPr>
        <w:rPr>
          <w:lang w:val="pt-BR"/>
        </w:rPr>
      </w:pPr>
      <w:r w:rsidRPr="00332C83">
        <w:rPr>
          <w:b/>
          <w:bCs/>
          <w:lang w:val="pt-BR"/>
        </w:rPr>
        <w:t>Documentação e Atualizações</w:t>
      </w:r>
      <w:r w:rsidRPr="00332C83">
        <w:rPr>
          <w:lang w:val="pt-BR"/>
        </w:rPr>
        <w:t>: A documentação detalhada inclui instruções sobre como manipular os arquivos Excel e integrá-los ao sistema, além de procedimentos para atualizações regulares e manutenção do sistema.</w:t>
      </w:r>
    </w:p>
    <w:p w14:paraId="5DFC52D7" w14:textId="77777777" w:rsidR="00BD27A6" w:rsidRPr="00332C83" w:rsidRDefault="00000000">
      <w:pPr>
        <w:pStyle w:val="Compact"/>
        <w:numPr>
          <w:ilvl w:val="0"/>
          <w:numId w:val="15"/>
        </w:numPr>
        <w:rPr>
          <w:lang w:val="pt-BR"/>
        </w:rPr>
      </w:pPr>
      <w:r w:rsidRPr="00332C83">
        <w:rPr>
          <w:b/>
          <w:bCs/>
          <w:lang w:val="pt-BR"/>
        </w:rPr>
        <w:lastRenderedPageBreak/>
        <w:t>Monitoramento e Logs</w:t>
      </w:r>
      <w:r w:rsidRPr="00332C83">
        <w:rPr>
          <w:lang w:val="pt-BR"/>
        </w:rPr>
        <w:t>: Implementamos monitoramento adequado para garantir o desempenho otimizado da aplicação e para capturar logs que ajudam na identificação e resolução rápida de qualquer problema.</w:t>
      </w:r>
    </w:p>
    <w:p w14:paraId="229E7DE0" w14:textId="77777777" w:rsidR="00332C83" w:rsidRPr="00422391" w:rsidRDefault="00332C83">
      <w:pPr>
        <w:pStyle w:val="Ttulo3"/>
        <w:rPr>
          <w:lang w:val="pt-BR"/>
        </w:rPr>
      </w:pPr>
      <w:bookmarkStart w:id="18" w:name="considerações-técnicas-1"/>
      <w:bookmarkEnd w:id="13"/>
      <w:bookmarkEnd w:id="17"/>
    </w:p>
    <w:p w14:paraId="3402DFD8" w14:textId="73F895FA" w:rsidR="00BD27A6" w:rsidRDefault="00000000">
      <w:pPr>
        <w:pStyle w:val="Ttulo3"/>
      </w:pPr>
      <w:proofErr w:type="spellStart"/>
      <w:r>
        <w:t>Considerações</w:t>
      </w:r>
      <w:proofErr w:type="spellEnd"/>
      <w:r>
        <w:t xml:space="preserve"> </w:t>
      </w:r>
      <w:proofErr w:type="spellStart"/>
      <w:r>
        <w:t>Técnicas</w:t>
      </w:r>
      <w:proofErr w:type="spellEnd"/>
    </w:p>
    <w:p w14:paraId="6D521DDC" w14:textId="77777777" w:rsidR="00BD27A6" w:rsidRPr="00332C83" w:rsidRDefault="00000000">
      <w:pPr>
        <w:pStyle w:val="Compact"/>
        <w:numPr>
          <w:ilvl w:val="0"/>
          <w:numId w:val="16"/>
        </w:numPr>
        <w:rPr>
          <w:lang w:val="pt-BR"/>
        </w:rPr>
      </w:pPr>
      <w:r w:rsidRPr="00332C83">
        <w:rPr>
          <w:b/>
          <w:bCs/>
          <w:lang w:val="pt-BR"/>
        </w:rPr>
        <w:t>Interoperabilidade com Excel</w:t>
      </w:r>
      <w:r w:rsidRPr="00332C83">
        <w:rPr>
          <w:lang w:val="pt-BR"/>
        </w:rPr>
        <w:t>: O sistema é projetado para garantir uma integração perfeita com arquivos Excel, utilizando bibliotecas como Pandas para facilitar a manipulação dos dados.</w:t>
      </w:r>
    </w:p>
    <w:p w14:paraId="02506A33" w14:textId="77777777" w:rsidR="00BD27A6" w:rsidRPr="00332C83" w:rsidRDefault="00000000">
      <w:pPr>
        <w:pStyle w:val="Compact"/>
        <w:numPr>
          <w:ilvl w:val="0"/>
          <w:numId w:val="16"/>
        </w:numPr>
        <w:rPr>
          <w:lang w:val="pt-BR"/>
        </w:rPr>
      </w:pPr>
      <w:r w:rsidRPr="00332C83">
        <w:rPr>
          <w:b/>
          <w:bCs/>
          <w:lang w:val="pt-BR"/>
        </w:rPr>
        <w:t>Backups e Segurança</w:t>
      </w:r>
      <w:r w:rsidRPr="00332C83">
        <w:rPr>
          <w:lang w:val="pt-BR"/>
        </w:rPr>
        <w:t>: Estratégias de backup são implementadas para proteger os dados contra perdas ou corrupção, considerando a natureza crítica das informações armazenadas nos arquivos Excel.</w:t>
      </w:r>
    </w:p>
    <w:p w14:paraId="4F17BB7C" w14:textId="77777777" w:rsidR="00332C83" w:rsidRDefault="00332C83">
      <w:pPr>
        <w:pStyle w:val="Ttulo3"/>
        <w:rPr>
          <w:lang w:val="pt-BR"/>
        </w:rPr>
      </w:pPr>
      <w:bookmarkStart w:id="19" w:name="documentação-do-projeto"/>
      <w:bookmarkEnd w:id="18"/>
    </w:p>
    <w:p w14:paraId="440BDA39" w14:textId="77777777" w:rsidR="00332C83" w:rsidRDefault="00332C83">
      <w:pPr>
        <w:pStyle w:val="Ttulo3"/>
        <w:rPr>
          <w:lang w:val="pt-BR"/>
        </w:rPr>
      </w:pPr>
    </w:p>
    <w:p w14:paraId="6206E1F2" w14:textId="5C8060BB" w:rsidR="00BD27A6" w:rsidRPr="00332C83" w:rsidRDefault="00000000">
      <w:pPr>
        <w:pStyle w:val="Ttulo3"/>
        <w:rPr>
          <w:lang w:val="pt-BR"/>
        </w:rPr>
      </w:pPr>
      <w:r w:rsidRPr="00332C83">
        <w:rPr>
          <w:lang w:val="pt-BR"/>
        </w:rPr>
        <w:t>Documentação do Projeto</w:t>
      </w:r>
    </w:p>
    <w:p w14:paraId="3D16DC54" w14:textId="77777777" w:rsidR="00BD27A6" w:rsidRPr="00332C83" w:rsidRDefault="00000000">
      <w:pPr>
        <w:pStyle w:val="Ttulo4"/>
        <w:rPr>
          <w:lang w:val="pt-BR"/>
        </w:rPr>
      </w:pPr>
      <w:bookmarkStart w:id="20" w:name="instalação-e-configuração"/>
      <w:r w:rsidRPr="00332C83">
        <w:rPr>
          <w:lang w:val="pt-BR"/>
        </w:rPr>
        <w:t>Instalação e Configuração</w:t>
      </w:r>
    </w:p>
    <w:p w14:paraId="310F6413" w14:textId="77777777" w:rsidR="00BD27A6" w:rsidRPr="00332C83" w:rsidRDefault="00000000">
      <w:pPr>
        <w:pStyle w:val="Compact"/>
        <w:numPr>
          <w:ilvl w:val="0"/>
          <w:numId w:val="17"/>
        </w:numPr>
        <w:rPr>
          <w:lang w:val="pt-BR"/>
        </w:rPr>
      </w:pPr>
      <w:r w:rsidRPr="00332C83">
        <w:rPr>
          <w:b/>
          <w:bCs/>
          <w:lang w:val="pt-BR"/>
        </w:rPr>
        <w:t>Guia de Instalação</w:t>
      </w:r>
      <w:r w:rsidRPr="00332C83">
        <w:rPr>
          <w:lang w:val="pt-BR"/>
        </w:rPr>
        <w:t xml:space="preserve">: Instruções passo a passo sobre como configurar o ambiente de desenvolvimento necessário para rodar o sistema, incluindo a instalação do Python, </w:t>
      </w:r>
      <w:proofErr w:type="spellStart"/>
      <w:r w:rsidRPr="00332C83">
        <w:rPr>
          <w:lang w:val="pt-BR"/>
        </w:rPr>
        <w:t>Flask</w:t>
      </w:r>
      <w:proofErr w:type="spellEnd"/>
      <w:r w:rsidRPr="00332C83">
        <w:rPr>
          <w:lang w:val="pt-BR"/>
        </w:rPr>
        <w:t>, Pandas, e quaisquer outras dependências.</w:t>
      </w:r>
    </w:p>
    <w:p w14:paraId="367EF369" w14:textId="77777777" w:rsidR="00BD27A6" w:rsidRPr="00332C83" w:rsidRDefault="00000000">
      <w:pPr>
        <w:pStyle w:val="Compact"/>
        <w:numPr>
          <w:ilvl w:val="0"/>
          <w:numId w:val="17"/>
        </w:numPr>
        <w:rPr>
          <w:lang w:val="pt-BR"/>
        </w:rPr>
      </w:pPr>
      <w:r w:rsidRPr="00332C83">
        <w:rPr>
          <w:b/>
          <w:bCs/>
          <w:lang w:val="pt-BR"/>
        </w:rPr>
        <w:t>Configuração do Sistema</w:t>
      </w:r>
      <w:r w:rsidRPr="00332C83">
        <w:rPr>
          <w:lang w:val="pt-BR"/>
        </w:rPr>
        <w:t xml:space="preserve">: Detalhes sobre como configurar o sistema inicialmente, incluindo a configuração dos arquivos Excel e a preparação do ambiente de servidor na </w:t>
      </w:r>
      <w:proofErr w:type="spellStart"/>
      <w:r w:rsidRPr="00332C83">
        <w:rPr>
          <w:lang w:val="pt-BR"/>
        </w:rPr>
        <w:t>Hostinger</w:t>
      </w:r>
      <w:proofErr w:type="spellEnd"/>
      <w:r w:rsidRPr="00332C83">
        <w:rPr>
          <w:lang w:val="pt-BR"/>
        </w:rPr>
        <w:t>.</w:t>
      </w:r>
    </w:p>
    <w:p w14:paraId="3F4CDA10" w14:textId="77777777" w:rsidR="00BD27A6" w:rsidRDefault="00000000">
      <w:pPr>
        <w:pStyle w:val="Ttulo4"/>
      </w:pPr>
      <w:bookmarkStart w:id="21" w:name="estrutura-do-projeto"/>
      <w:bookmarkEnd w:id="20"/>
      <w:proofErr w:type="spellStart"/>
      <w:r>
        <w:t>Estrutura</w:t>
      </w:r>
      <w:proofErr w:type="spellEnd"/>
      <w:r>
        <w:t xml:space="preserve"> do </w:t>
      </w:r>
      <w:proofErr w:type="spellStart"/>
      <w:r>
        <w:t>Projeto</w:t>
      </w:r>
      <w:proofErr w:type="spellEnd"/>
    </w:p>
    <w:p w14:paraId="02566644" w14:textId="77777777" w:rsidR="00BD27A6" w:rsidRPr="00332C83" w:rsidRDefault="00000000">
      <w:pPr>
        <w:pStyle w:val="Compact"/>
        <w:numPr>
          <w:ilvl w:val="0"/>
          <w:numId w:val="18"/>
        </w:numPr>
        <w:rPr>
          <w:lang w:val="pt-BR"/>
        </w:rPr>
      </w:pPr>
      <w:r w:rsidRPr="00332C83">
        <w:rPr>
          <w:b/>
          <w:bCs/>
          <w:lang w:val="pt-BR"/>
        </w:rPr>
        <w:t>Organização dos Diretórios</w:t>
      </w:r>
      <w:r w:rsidRPr="00332C83">
        <w:rPr>
          <w:lang w:val="pt-BR"/>
        </w:rPr>
        <w:t>: Descrição clara da estrutura de diretórios do projeto, explicando o propósito de cada pasta e arquivo principal, facilitando a navegação e compreensão do código.</w:t>
      </w:r>
    </w:p>
    <w:p w14:paraId="479DF8FF" w14:textId="77777777" w:rsidR="00BD27A6" w:rsidRPr="00332C83" w:rsidRDefault="00000000">
      <w:pPr>
        <w:pStyle w:val="Compact"/>
        <w:numPr>
          <w:ilvl w:val="0"/>
          <w:numId w:val="18"/>
        </w:numPr>
        <w:rPr>
          <w:lang w:val="pt-BR"/>
        </w:rPr>
      </w:pPr>
      <w:r w:rsidRPr="00332C83">
        <w:rPr>
          <w:b/>
          <w:bCs/>
          <w:lang w:val="pt-BR"/>
        </w:rPr>
        <w:t>Arquitetura do Sistema</w:t>
      </w:r>
      <w:r w:rsidRPr="00332C83">
        <w:rPr>
          <w:lang w:val="pt-BR"/>
        </w:rPr>
        <w:t xml:space="preserve">: Um diagrama de arquitetura ou uma descrição detalhada que ilustra como os diferentes componentes do sistema interagem entre si, incluindo </w:t>
      </w:r>
      <w:proofErr w:type="spellStart"/>
      <w:r w:rsidRPr="00332C83">
        <w:rPr>
          <w:lang w:val="pt-BR"/>
        </w:rPr>
        <w:t>backend</w:t>
      </w:r>
      <w:proofErr w:type="spellEnd"/>
      <w:r w:rsidRPr="00332C83">
        <w:rPr>
          <w:lang w:val="pt-BR"/>
        </w:rPr>
        <w:t xml:space="preserve">, </w:t>
      </w:r>
      <w:proofErr w:type="spellStart"/>
      <w:r w:rsidRPr="00332C83">
        <w:rPr>
          <w:lang w:val="pt-BR"/>
        </w:rPr>
        <w:t>frontend</w:t>
      </w:r>
      <w:proofErr w:type="spellEnd"/>
      <w:r w:rsidRPr="00332C83">
        <w:rPr>
          <w:lang w:val="pt-BR"/>
        </w:rPr>
        <w:t>, e a integração com os arquivos Excel.</w:t>
      </w:r>
    </w:p>
    <w:p w14:paraId="1266349F" w14:textId="77777777" w:rsidR="00BD27A6" w:rsidRDefault="00000000">
      <w:pPr>
        <w:pStyle w:val="Ttulo4"/>
      </w:pPr>
      <w:bookmarkStart w:id="22" w:name="uso"/>
      <w:bookmarkEnd w:id="21"/>
      <w:r>
        <w:t>Uso</w:t>
      </w:r>
    </w:p>
    <w:p w14:paraId="75FD640B" w14:textId="77777777" w:rsidR="00BD27A6" w:rsidRPr="00332C83" w:rsidRDefault="00000000">
      <w:pPr>
        <w:pStyle w:val="Compact"/>
        <w:numPr>
          <w:ilvl w:val="0"/>
          <w:numId w:val="19"/>
        </w:numPr>
        <w:rPr>
          <w:lang w:val="pt-BR"/>
        </w:rPr>
      </w:pPr>
      <w:r w:rsidRPr="00332C83">
        <w:rPr>
          <w:b/>
          <w:bCs/>
          <w:lang w:val="pt-BR"/>
        </w:rPr>
        <w:t>Manual do Usuário</w:t>
      </w:r>
      <w:r w:rsidRPr="00332C83">
        <w:rPr>
          <w:lang w:val="pt-BR"/>
        </w:rPr>
        <w:t>: Um guia detalhado sobre como utilizar o sistema, incluindo como inserir dados para validação de certificados, como consultar os registros de validação, e como acessar funcionalidades específicas.</w:t>
      </w:r>
    </w:p>
    <w:p w14:paraId="14F3E140" w14:textId="77777777" w:rsidR="00BD27A6" w:rsidRPr="00332C83" w:rsidRDefault="00000000">
      <w:pPr>
        <w:pStyle w:val="Compact"/>
        <w:numPr>
          <w:ilvl w:val="0"/>
          <w:numId w:val="19"/>
        </w:numPr>
        <w:rPr>
          <w:lang w:val="pt-BR"/>
        </w:rPr>
      </w:pPr>
      <w:r w:rsidRPr="00332C83">
        <w:rPr>
          <w:b/>
          <w:bCs/>
          <w:lang w:val="pt-BR"/>
        </w:rPr>
        <w:t>Dicas de Uso Eficiente</w:t>
      </w:r>
      <w:r w:rsidRPr="00332C83">
        <w:rPr>
          <w:lang w:val="pt-BR"/>
        </w:rPr>
        <w:t>: Sugestões para maximizar a eficiência ao utilizar o sistema, incluindo atalhos e dicas para lidar com grandes volumes de dados.</w:t>
      </w:r>
    </w:p>
    <w:p w14:paraId="6B15136A" w14:textId="77777777" w:rsidR="00BD27A6" w:rsidRDefault="00000000">
      <w:pPr>
        <w:pStyle w:val="Ttulo4"/>
      </w:pPr>
      <w:bookmarkStart w:id="23" w:name="funcionalidades"/>
      <w:bookmarkEnd w:id="22"/>
      <w:proofErr w:type="spellStart"/>
      <w:r>
        <w:t>Funcionalidades</w:t>
      </w:r>
      <w:proofErr w:type="spellEnd"/>
    </w:p>
    <w:p w14:paraId="2296A812" w14:textId="77777777" w:rsidR="00BD27A6" w:rsidRPr="00332C83" w:rsidRDefault="00000000">
      <w:pPr>
        <w:pStyle w:val="Compact"/>
        <w:numPr>
          <w:ilvl w:val="0"/>
          <w:numId w:val="20"/>
        </w:numPr>
        <w:rPr>
          <w:lang w:val="pt-BR"/>
        </w:rPr>
      </w:pPr>
      <w:r w:rsidRPr="00332C83">
        <w:rPr>
          <w:b/>
          <w:bCs/>
          <w:lang w:val="pt-BR"/>
        </w:rPr>
        <w:t>Descrição Detalhada das Funcionalidades</w:t>
      </w:r>
      <w:r w:rsidRPr="00332C83">
        <w:rPr>
          <w:lang w:val="pt-BR"/>
        </w:rPr>
        <w:t>: Um detalhamento completo das funcionalidades implementadas no sistema, como a geração e validação de identificadores únicos, manipulação de dados em Excel, e segurança dos dados.</w:t>
      </w:r>
    </w:p>
    <w:p w14:paraId="08BA7703" w14:textId="77777777" w:rsidR="00BD27A6" w:rsidRPr="00332C83" w:rsidRDefault="00000000">
      <w:pPr>
        <w:pStyle w:val="Compact"/>
        <w:numPr>
          <w:ilvl w:val="0"/>
          <w:numId w:val="20"/>
        </w:numPr>
        <w:rPr>
          <w:lang w:val="pt-BR"/>
        </w:rPr>
      </w:pPr>
      <w:r w:rsidRPr="00332C83">
        <w:rPr>
          <w:b/>
          <w:bCs/>
          <w:lang w:val="pt-BR"/>
        </w:rPr>
        <w:lastRenderedPageBreak/>
        <w:t>Fluxos de Trabalho</w:t>
      </w:r>
      <w:r w:rsidRPr="00332C83">
        <w:rPr>
          <w:lang w:val="pt-BR"/>
        </w:rPr>
        <w:t>: Descrição dos fluxos de trabalho principais que o sistema suporta, com exemplos práticos de uso diário.</w:t>
      </w:r>
    </w:p>
    <w:p w14:paraId="7474519A" w14:textId="77777777" w:rsidR="00BD27A6" w:rsidRDefault="00000000">
      <w:pPr>
        <w:pStyle w:val="Ttulo4"/>
      </w:pPr>
      <w:bookmarkStart w:id="24" w:name="testes-2"/>
      <w:bookmarkEnd w:id="23"/>
      <w:r>
        <w:t>Testes</w:t>
      </w:r>
    </w:p>
    <w:p w14:paraId="2D6B84E5" w14:textId="77777777" w:rsidR="00BD27A6" w:rsidRPr="00332C83" w:rsidRDefault="00000000">
      <w:pPr>
        <w:pStyle w:val="Compact"/>
        <w:numPr>
          <w:ilvl w:val="0"/>
          <w:numId w:val="21"/>
        </w:numPr>
        <w:rPr>
          <w:lang w:val="pt-BR"/>
        </w:rPr>
      </w:pPr>
      <w:r w:rsidRPr="00332C83">
        <w:rPr>
          <w:b/>
          <w:bCs/>
          <w:lang w:val="pt-BR"/>
        </w:rPr>
        <w:t>Metodologia de Testes</w:t>
      </w:r>
      <w:r w:rsidRPr="00332C83">
        <w:rPr>
          <w:lang w:val="pt-BR"/>
        </w:rPr>
        <w:t>: Descrição da abordagem adotada para os testes unitários e de integração, incluindo exemplos de casos de teste e como executar os testes para verificar a integridade do sistema.</w:t>
      </w:r>
    </w:p>
    <w:p w14:paraId="10D61A17" w14:textId="77777777" w:rsidR="00BD27A6" w:rsidRDefault="00000000">
      <w:pPr>
        <w:pStyle w:val="Ttulo4"/>
      </w:pPr>
      <w:bookmarkStart w:id="25" w:name="manutenção-e-contribuições"/>
      <w:bookmarkEnd w:id="24"/>
      <w:proofErr w:type="spellStart"/>
      <w:r>
        <w:t>Manutenção</w:t>
      </w:r>
      <w:proofErr w:type="spellEnd"/>
      <w:r>
        <w:t xml:space="preserve"> e </w:t>
      </w:r>
      <w:proofErr w:type="spellStart"/>
      <w:r>
        <w:t>Contribuições</w:t>
      </w:r>
      <w:proofErr w:type="spellEnd"/>
    </w:p>
    <w:p w14:paraId="00B3901E" w14:textId="77777777" w:rsidR="00BD27A6" w:rsidRPr="00332C83" w:rsidRDefault="00000000">
      <w:pPr>
        <w:pStyle w:val="Compact"/>
        <w:numPr>
          <w:ilvl w:val="0"/>
          <w:numId w:val="22"/>
        </w:numPr>
        <w:rPr>
          <w:lang w:val="pt-BR"/>
        </w:rPr>
      </w:pPr>
      <w:r w:rsidRPr="00332C83">
        <w:rPr>
          <w:b/>
          <w:bCs/>
          <w:lang w:val="pt-BR"/>
        </w:rPr>
        <w:t>Guia para Contribuições</w:t>
      </w:r>
      <w:r w:rsidRPr="00332C83">
        <w:rPr>
          <w:lang w:val="pt-BR"/>
        </w:rPr>
        <w:t>: Orientações sobre como outros desenvolvedores podem contribuir para o projeto, incluindo padrões de codificação, processo para submissão de patches ou melhorias, e informações de contato para suporte.</w:t>
      </w:r>
    </w:p>
    <w:p w14:paraId="03AC8560" w14:textId="77777777" w:rsidR="00BD27A6" w:rsidRPr="00332C83" w:rsidRDefault="00000000">
      <w:pPr>
        <w:pStyle w:val="Compact"/>
        <w:numPr>
          <w:ilvl w:val="0"/>
          <w:numId w:val="22"/>
        </w:numPr>
        <w:rPr>
          <w:lang w:val="pt-BR"/>
        </w:rPr>
      </w:pPr>
      <w:r w:rsidRPr="00332C83">
        <w:rPr>
          <w:b/>
          <w:bCs/>
          <w:lang w:val="pt-BR"/>
        </w:rPr>
        <w:t>Estratégias de Manutenção</w:t>
      </w:r>
      <w:r w:rsidRPr="00332C83">
        <w:rPr>
          <w:lang w:val="pt-BR"/>
        </w:rPr>
        <w:t>: Procedimentos recomendados para a manutenção contínua do sistema, incluindo como lidar com atualizações de dependências e mudanças na base de dados Excel.</w:t>
      </w:r>
    </w:p>
    <w:p w14:paraId="779D82AC" w14:textId="77777777" w:rsidR="00332C83" w:rsidRDefault="00332C83">
      <w:pPr>
        <w:pStyle w:val="Ttulo3"/>
        <w:rPr>
          <w:lang w:val="pt-BR"/>
        </w:rPr>
      </w:pPr>
      <w:bookmarkStart w:id="26" w:name="conclusão-da-documentação"/>
      <w:bookmarkEnd w:id="19"/>
      <w:bookmarkEnd w:id="25"/>
    </w:p>
    <w:p w14:paraId="6C8B02FE" w14:textId="77777777" w:rsidR="00332C83" w:rsidRDefault="00332C83">
      <w:pPr>
        <w:pStyle w:val="Ttulo3"/>
        <w:rPr>
          <w:lang w:val="pt-BR"/>
        </w:rPr>
      </w:pPr>
    </w:p>
    <w:p w14:paraId="0C856961" w14:textId="70AB0927" w:rsidR="00BD27A6" w:rsidRPr="00332C83" w:rsidRDefault="00000000">
      <w:pPr>
        <w:pStyle w:val="Ttulo3"/>
        <w:rPr>
          <w:lang w:val="pt-BR"/>
        </w:rPr>
      </w:pPr>
      <w:r w:rsidRPr="00332C83">
        <w:rPr>
          <w:lang w:val="pt-BR"/>
        </w:rPr>
        <w:t>Conclusão da Documentação</w:t>
      </w:r>
    </w:p>
    <w:p w14:paraId="7528615F" w14:textId="77777777" w:rsidR="00BD27A6" w:rsidRPr="00332C83" w:rsidRDefault="00000000">
      <w:pPr>
        <w:pStyle w:val="FirstParagraph"/>
        <w:rPr>
          <w:lang w:val="pt-BR"/>
        </w:rPr>
      </w:pPr>
      <w:r w:rsidRPr="00332C83">
        <w:rPr>
          <w:lang w:val="pt-BR"/>
        </w:rPr>
        <w:t>Esta documentação é projetada para ser uma referência completa para todos os usuários e desenvolvedores do sistema, garantindo que o sistema não apenas atenda às necessidades atuais, mas também possa ser adaptado e melhorado ao longo do tempo.</w:t>
      </w:r>
    </w:p>
    <w:p w14:paraId="717550BC" w14:textId="77777777" w:rsidR="00332C83" w:rsidRDefault="00332C83">
      <w:pPr>
        <w:pStyle w:val="Ttulo3"/>
        <w:rPr>
          <w:lang w:val="pt-BR"/>
        </w:rPr>
      </w:pPr>
      <w:bookmarkStart w:id="27" w:name="Xc4965e15bd0d04d3eb9c30307f7f7e136dc3fa3"/>
      <w:bookmarkEnd w:id="26"/>
    </w:p>
    <w:p w14:paraId="292C5DC0" w14:textId="15BF92F4" w:rsidR="00BD27A6" w:rsidRPr="00332C83" w:rsidRDefault="00000000">
      <w:pPr>
        <w:pStyle w:val="Ttulo3"/>
        <w:rPr>
          <w:lang w:val="pt-BR"/>
        </w:rPr>
      </w:pPr>
      <w:r w:rsidRPr="00332C83">
        <w:rPr>
          <w:lang w:val="pt-BR"/>
        </w:rPr>
        <w:t>Estimativa de Horas e Precificação</w:t>
      </w:r>
    </w:p>
    <w:p w14:paraId="26154B85" w14:textId="77777777" w:rsidR="00BD27A6" w:rsidRPr="00332C83" w:rsidRDefault="00000000">
      <w:pPr>
        <w:pStyle w:val="Ttulo4"/>
        <w:rPr>
          <w:lang w:val="pt-BR"/>
        </w:rPr>
      </w:pPr>
      <w:bookmarkStart w:id="28" w:name="estimativa-de-horas"/>
      <w:r w:rsidRPr="00332C83">
        <w:rPr>
          <w:lang w:val="pt-BR"/>
        </w:rPr>
        <w:t>Estimativa de Horas</w:t>
      </w:r>
    </w:p>
    <w:p w14:paraId="19FEECB5" w14:textId="77777777" w:rsidR="00BD27A6" w:rsidRPr="00332C83" w:rsidRDefault="00000000">
      <w:pPr>
        <w:pStyle w:val="FirstParagraph"/>
        <w:rPr>
          <w:lang w:val="pt-BR"/>
        </w:rPr>
      </w:pPr>
      <w:r w:rsidRPr="00332C83">
        <w:rPr>
          <w:lang w:val="pt-BR"/>
        </w:rPr>
        <w:t>Aqui está a distribuição revisada do tempo de trabalho para o “Sistema de Validação de Certificados”, focando nas áreas sob sua responsabilidade:</w:t>
      </w:r>
    </w:p>
    <w:p w14:paraId="63CBA8DA" w14:textId="77777777" w:rsidR="00BD27A6" w:rsidRPr="00332C83" w:rsidRDefault="00000000">
      <w:pPr>
        <w:pStyle w:val="Compact"/>
        <w:numPr>
          <w:ilvl w:val="0"/>
          <w:numId w:val="23"/>
        </w:numPr>
        <w:rPr>
          <w:lang w:val="pt-BR"/>
        </w:rPr>
      </w:pPr>
      <w:r w:rsidRPr="00332C83">
        <w:rPr>
          <w:b/>
          <w:bCs/>
          <w:lang w:val="pt-BR"/>
        </w:rPr>
        <w:t>Planejamento e Design</w:t>
      </w:r>
      <w:r w:rsidRPr="00332C83">
        <w:rPr>
          <w:lang w:val="pt-BR"/>
        </w:rPr>
        <w:t xml:space="preserve"> (5 horas): Planejamento da arquitetura e funcionalidades.</w:t>
      </w:r>
    </w:p>
    <w:p w14:paraId="1719AFE1" w14:textId="77777777" w:rsidR="00BD27A6" w:rsidRPr="00332C83" w:rsidRDefault="00000000">
      <w:pPr>
        <w:pStyle w:val="Compact"/>
        <w:numPr>
          <w:ilvl w:val="0"/>
          <w:numId w:val="23"/>
        </w:numPr>
        <w:rPr>
          <w:lang w:val="pt-BR"/>
        </w:rPr>
      </w:pPr>
      <w:r w:rsidRPr="00332C83">
        <w:rPr>
          <w:b/>
          <w:bCs/>
          <w:lang w:val="pt-BR"/>
        </w:rPr>
        <w:t>Configuração do Ambiente de Desenvolvimento</w:t>
      </w:r>
      <w:r w:rsidRPr="00332C83">
        <w:rPr>
          <w:lang w:val="pt-BR"/>
        </w:rPr>
        <w:t xml:space="preserve"> (3 horas): Configuração inicial do ambiente de desenvolvimento.</w:t>
      </w:r>
    </w:p>
    <w:p w14:paraId="4F7D07CE" w14:textId="77777777" w:rsidR="00BD27A6" w:rsidRPr="00332C83" w:rsidRDefault="00000000">
      <w:pPr>
        <w:pStyle w:val="Compact"/>
        <w:numPr>
          <w:ilvl w:val="0"/>
          <w:numId w:val="23"/>
        </w:numPr>
        <w:rPr>
          <w:lang w:val="pt-BR"/>
        </w:rPr>
      </w:pPr>
      <w:r w:rsidRPr="00332C83">
        <w:rPr>
          <w:b/>
          <w:bCs/>
          <w:lang w:val="pt-BR"/>
        </w:rPr>
        <w:t xml:space="preserve">Desenvolvimento do </w:t>
      </w:r>
      <w:proofErr w:type="spellStart"/>
      <w:r w:rsidRPr="00332C83">
        <w:rPr>
          <w:b/>
          <w:bCs/>
          <w:lang w:val="pt-BR"/>
        </w:rPr>
        <w:t>Backend</w:t>
      </w:r>
      <w:proofErr w:type="spellEnd"/>
      <w:r w:rsidRPr="00332C83">
        <w:rPr>
          <w:lang w:val="pt-BR"/>
        </w:rPr>
        <w:t xml:space="preserve"> (15 horas): Desenvolvimento das funcionalidades principais e integração com arquivos Excel.</w:t>
      </w:r>
    </w:p>
    <w:p w14:paraId="0AA1451A" w14:textId="77777777" w:rsidR="00BD27A6" w:rsidRPr="00332C83" w:rsidRDefault="00000000">
      <w:pPr>
        <w:pStyle w:val="Compact"/>
        <w:numPr>
          <w:ilvl w:val="0"/>
          <w:numId w:val="23"/>
        </w:numPr>
        <w:rPr>
          <w:lang w:val="pt-BR"/>
        </w:rPr>
      </w:pPr>
      <w:r w:rsidRPr="00332C83">
        <w:rPr>
          <w:b/>
          <w:bCs/>
          <w:lang w:val="pt-BR"/>
        </w:rPr>
        <w:t>Testes e Depuração</w:t>
      </w:r>
      <w:r w:rsidRPr="00332C83">
        <w:rPr>
          <w:lang w:val="pt-BR"/>
        </w:rPr>
        <w:t xml:space="preserve"> (8 horas): Execução de testes para garantir a funcionalidade e segurança.</w:t>
      </w:r>
    </w:p>
    <w:p w14:paraId="67E4B30F" w14:textId="77777777" w:rsidR="00BD27A6" w:rsidRPr="00332C83" w:rsidRDefault="00000000">
      <w:pPr>
        <w:pStyle w:val="Compact"/>
        <w:numPr>
          <w:ilvl w:val="0"/>
          <w:numId w:val="23"/>
        </w:numPr>
        <w:rPr>
          <w:lang w:val="pt-BR"/>
        </w:rPr>
      </w:pPr>
      <w:r w:rsidRPr="00332C83">
        <w:rPr>
          <w:b/>
          <w:bCs/>
          <w:lang w:val="pt-BR"/>
        </w:rPr>
        <w:t>Documentação e Treinamento</w:t>
      </w:r>
      <w:r w:rsidRPr="00332C83">
        <w:rPr>
          <w:lang w:val="pt-BR"/>
        </w:rPr>
        <w:t xml:space="preserve"> (4 horas): Preparação de documentação detalhada e materiais de treinamento.</w:t>
      </w:r>
    </w:p>
    <w:p w14:paraId="4BB644A1" w14:textId="77777777" w:rsidR="00BD27A6" w:rsidRPr="00332C83" w:rsidRDefault="00000000">
      <w:pPr>
        <w:pStyle w:val="FirstParagraph"/>
        <w:rPr>
          <w:lang w:val="pt-BR"/>
        </w:rPr>
      </w:pPr>
      <w:r w:rsidRPr="00332C83">
        <w:rPr>
          <w:lang w:val="pt-BR"/>
        </w:rPr>
        <w:lastRenderedPageBreak/>
        <w:t>Total ajustado: 35 horas de trabalho.</w:t>
      </w:r>
    </w:p>
    <w:p w14:paraId="4C9A0A77" w14:textId="77777777" w:rsidR="00A25887" w:rsidRPr="00A25887" w:rsidRDefault="00A25887" w:rsidP="00A25887">
      <w:pPr>
        <w:pStyle w:val="Ttulo3"/>
        <w:rPr>
          <w:lang w:val="pt-BR"/>
        </w:rPr>
      </w:pPr>
      <w:bookmarkStart w:id="29" w:name="conclusão-da-estimativa"/>
      <w:bookmarkStart w:id="30" w:name="apêndice-negociação-de-preço"/>
      <w:bookmarkEnd w:id="27"/>
      <w:bookmarkEnd w:id="28"/>
      <w:r w:rsidRPr="00A25887">
        <w:rPr>
          <w:lang w:val="pt-BR"/>
        </w:rPr>
        <w:t>Apêndice: Negociação de Preço</w:t>
      </w:r>
    </w:p>
    <w:p w14:paraId="4C90581D" w14:textId="77777777" w:rsidR="00A25887" w:rsidRPr="00A25887" w:rsidRDefault="00A25887" w:rsidP="00A25887">
      <w:pPr>
        <w:pStyle w:val="Ttulo4"/>
        <w:rPr>
          <w:lang w:val="pt-BR"/>
        </w:rPr>
      </w:pPr>
      <w:bookmarkStart w:id="31" w:name="proposta-original"/>
      <w:r w:rsidRPr="00A25887">
        <w:rPr>
          <w:lang w:val="pt-BR"/>
        </w:rPr>
        <w:t>Proposta Original</w:t>
      </w:r>
    </w:p>
    <w:p w14:paraId="5891250E" w14:textId="77777777" w:rsidR="00A25887" w:rsidRPr="00A25887" w:rsidRDefault="00A25887" w:rsidP="00A25887">
      <w:pPr>
        <w:pStyle w:val="FirstParagraph"/>
        <w:rPr>
          <w:lang w:val="pt-BR"/>
        </w:rPr>
      </w:pPr>
      <w:r w:rsidRPr="00A25887">
        <w:rPr>
          <w:lang w:val="pt-BR"/>
        </w:rPr>
        <w:t>Inicialmente, a precificação do projeto “Sistema de Validação de Certificados” foi calculada com base numa taxa horária de R$30, resultando em um custo total estimado de R$1.050 para 35 horas de trabalho. Esta estrutura de custos foi estabelecida para assegurar transparência e equidade, refletindo uma avaliação justa do esforço necessário para a conclusão do projeto.</w:t>
      </w:r>
    </w:p>
    <w:p w14:paraId="53475FBA" w14:textId="77777777" w:rsidR="00A25887" w:rsidRPr="00A25887" w:rsidRDefault="00A25887" w:rsidP="00A25887">
      <w:pPr>
        <w:pStyle w:val="Corpodetexto"/>
        <w:rPr>
          <w:lang w:val="pt-BR"/>
        </w:rPr>
      </w:pPr>
      <w:r w:rsidRPr="00A25887">
        <w:rPr>
          <w:b/>
          <w:bCs/>
          <w:lang w:val="pt-BR"/>
        </w:rPr>
        <w:t>Considerações Adicionais da Proposta Original:</w:t>
      </w:r>
      <w:r w:rsidRPr="00A25887">
        <w:rPr>
          <w:lang w:val="pt-BR"/>
        </w:rPr>
        <w:t xml:space="preserve"> - </w:t>
      </w:r>
      <w:r w:rsidRPr="00A25887">
        <w:rPr>
          <w:b/>
          <w:bCs/>
          <w:lang w:val="pt-BR"/>
        </w:rPr>
        <w:t>Flexibilidade no Orçamento:</w:t>
      </w:r>
      <w:r w:rsidRPr="00A25887">
        <w:rPr>
          <w:lang w:val="pt-BR"/>
        </w:rPr>
        <w:t xml:space="preserve"> Uma margem de flexibilidade de até 10% foi recomendada para cobrir possíveis variações e ajustes durante o desenvolvimento do projeto. - </w:t>
      </w:r>
      <w:r w:rsidRPr="00A25887">
        <w:rPr>
          <w:b/>
          <w:bCs/>
          <w:lang w:val="pt-BR"/>
        </w:rPr>
        <w:t>Estrutura de Pagamento:</w:t>
      </w:r>
      <w:r w:rsidRPr="00A25887">
        <w:rPr>
          <w:lang w:val="pt-BR"/>
        </w:rPr>
        <w:t xml:space="preserve"> Foi proposto um esquema de pagamento dividido, com uma parcela inicial no início do projeto seguida de pagamentos conforme a entrega de marcos estabelecidos.</w:t>
      </w:r>
    </w:p>
    <w:p w14:paraId="74305402" w14:textId="77777777" w:rsidR="00A25887" w:rsidRPr="00A25887" w:rsidRDefault="00A25887" w:rsidP="00A25887">
      <w:pPr>
        <w:pStyle w:val="Ttulo4"/>
        <w:rPr>
          <w:lang w:val="pt-BR"/>
        </w:rPr>
      </w:pPr>
      <w:bookmarkStart w:id="32" w:name="solicitação-de-alteração-na-precificação"/>
      <w:bookmarkEnd w:id="31"/>
      <w:r w:rsidRPr="00A25887">
        <w:rPr>
          <w:lang w:val="pt-BR"/>
        </w:rPr>
        <w:t>Solicitação de Alteração na Precificação</w:t>
      </w:r>
    </w:p>
    <w:p w14:paraId="7D13D113" w14:textId="77777777" w:rsidR="00A25887" w:rsidRPr="00A25887" w:rsidRDefault="00A25887" w:rsidP="00A25887">
      <w:pPr>
        <w:pStyle w:val="FirstParagraph"/>
        <w:rPr>
          <w:lang w:val="pt-BR"/>
        </w:rPr>
      </w:pPr>
      <w:r w:rsidRPr="00A25887">
        <w:rPr>
          <w:lang w:val="pt-BR"/>
        </w:rPr>
        <w:t xml:space="preserve">Em uma revisão subsequente, foi proposta uma renegociação do preço total do projeto para R$750,00, divididos igualmente em três parcelas de R$250,00 cada - uma no início, uma no meio, e uma no final do projeto. Esta solicitação de ajuste no preço foi influenciada por uma comparação com as taxas praticadas por outros profissionais com quem a empresa trabalha em áreas como webdesign, Google </w:t>
      </w:r>
      <w:proofErr w:type="spellStart"/>
      <w:r w:rsidRPr="00A25887">
        <w:rPr>
          <w:lang w:val="pt-BR"/>
        </w:rPr>
        <w:t>ads</w:t>
      </w:r>
      <w:proofErr w:type="spellEnd"/>
      <w:r w:rsidRPr="00A25887">
        <w:rPr>
          <w:lang w:val="pt-BR"/>
        </w:rPr>
        <w:t xml:space="preserve"> e mídias sociais.</w:t>
      </w:r>
    </w:p>
    <w:p w14:paraId="7C48CBF2" w14:textId="77777777" w:rsidR="00A25887" w:rsidRPr="00A25887" w:rsidRDefault="00A25887" w:rsidP="00A25887">
      <w:pPr>
        <w:pStyle w:val="Corpodetexto"/>
        <w:rPr>
          <w:lang w:val="pt-BR"/>
        </w:rPr>
      </w:pPr>
      <w:r w:rsidRPr="00A25887">
        <w:rPr>
          <w:b/>
          <w:bCs/>
          <w:lang w:val="pt-BR"/>
        </w:rPr>
        <w:t>Justificativa para a Revisão de Preço:</w:t>
      </w:r>
      <w:r w:rsidRPr="00A25887">
        <w:rPr>
          <w:lang w:val="pt-BR"/>
        </w:rPr>
        <w:t xml:space="preserve"> - </w:t>
      </w:r>
      <w:r w:rsidRPr="00A25887">
        <w:rPr>
          <w:b/>
          <w:bCs/>
          <w:lang w:val="pt-BR"/>
        </w:rPr>
        <w:t>Consistência da Carga Horária:</w:t>
      </w:r>
      <w:r w:rsidRPr="00A25887">
        <w:rPr>
          <w:lang w:val="pt-BR"/>
        </w:rPr>
        <w:t xml:space="preserve"> A carga horária estimada para o projeto foi considerada adequada e consistente com o escopo do trabalho. - </w:t>
      </w:r>
      <w:r w:rsidRPr="00A25887">
        <w:rPr>
          <w:b/>
          <w:bCs/>
          <w:lang w:val="pt-BR"/>
        </w:rPr>
        <w:t>Limitações Orçamentárias:</w:t>
      </w:r>
      <w:r w:rsidRPr="00A25887">
        <w:rPr>
          <w:lang w:val="pt-BR"/>
        </w:rPr>
        <w:t xml:space="preserve"> A reconsideração do preço foi motivada mais por uma restrição orçamental da empresa do que por uma desvalorização do serviço oferecido, reconhecendo que o serviço provido é altamente valorizado.</w:t>
      </w:r>
    </w:p>
    <w:p w14:paraId="0FC50179" w14:textId="77777777" w:rsidR="00A25887" w:rsidRPr="00A25887" w:rsidRDefault="00A25887" w:rsidP="00A25887">
      <w:pPr>
        <w:pStyle w:val="Ttulo4"/>
        <w:rPr>
          <w:lang w:val="pt-BR"/>
        </w:rPr>
      </w:pPr>
      <w:bookmarkStart w:id="33" w:name="resposta-à-solicitação-de-alteração"/>
      <w:bookmarkEnd w:id="32"/>
      <w:r w:rsidRPr="00A25887">
        <w:rPr>
          <w:lang w:val="pt-BR"/>
        </w:rPr>
        <w:t>Resposta à Solicitação de Alteração</w:t>
      </w:r>
    </w:p>
    <w:p w14:paraId="13D62A7E" w14:textId="77777777" w:rsidR="00A25887" w:rsidRPr="00A25887" w:rsidRDefault="00A25887" w:rsidP="00A25887">
      <w:pPr>
        <w:pStyle w:val="FirstParagraph"/>
        <w:rPr>
          <w:lang w:val="pt-BR"/>
        </w:rPr>
      </w:pPr>
      <w:r w:rsidRPr="00A25887">
        <w:rPr>
          <w:lang w:val="pt-BR"/>
        </w:rPr>
        <w:t>A resposta a esta solicitação deve considerar tanto a necessidade de manter a viabilidade financeira do desenvolvedor quanto o desejo de manter uma parceria de trabalho sólida com o cliente. Portanto, é essencial que qualquer ajuste de preço seja acompanhado de uma clara comunicação sobre o impacto esperado na qualidade e no cronograma do projeto, assegurando que ambas as partes cheguem a um consenso satisfatório que não comprometa os objetivos do projeto.</w:t>
      </w:r>
    </w:p>
    <w:p w14:paraId="1A28EBB5" w14:textId="77777777" w:rsidR="00A25887" w:rsidRPr="00A25887" w:rsidRDefault="00A25887" w:rsidP="00A25887">
      <w:pPr>
        <w:pStyle w:val="Corpodetexto"/>
        <w:rPr>
          <w:lang w:val="pt-BR"/>
        </w:rPr>
      </w:pPr>
      <w:r w:rsidRPr="00A25887">
        <w:rPr>
          <w:lang w:val="pt-BR"/>
        </w:rPr>
        <w:t>Este apêndice destina-se a documentar a negociação de preços e serve como um registro transparente das considerações financeiras envolvidas no projeto, garantindo que todos os stakeholders estejam alinhados com os termos finais acordados.</w:t>
      </w:r>
    </w:p>
    <w:bookmarkEnd w:id="30"/>
    <w:bookmarkEnd w:id="33"/>
    <w:p w14:paraId="561FFA6E" w14:textId="77777777" w:rsidR="00332C83" w:rsidRDefault="00332C83">
      <w:pPr>
        <w:pStyle w:val="Ttulo3"/>
        <w:rPr>
          <w:lang w:val="pt-BR"/>
        </w:rPr>
      </w:pPr>
    </w:p>
    <w:p w14:paraId="0ACAECCB" w14:textId="77777777" w:rsidR="009F51BB" w:rsidRDefault="009F51BB" w:rsidP="009F51BB">
      <w:pPr>
        <w:pStyle w:val="Corpodetexto"/>
        <w:rPr>
          <w:lang w:val="pt-BR"/>
        </w:rPr>
      </w:pPr>
    </w:p>
    <w:p w14:paraId="3EE30021" w14:textId="77777777" w:rsidR="009F51BB" w:rsidRPr="009F51BB" w:rsidRDefault="009F51BB" w:rsidP="009F51BB">
      <w:pPr>
        <w:pStyle w:val="Corpodetexto"/>
        <w:rPr>
          <w:lang w:val="pt-BR"/>
        </w:rPr>
      </w:pPr>
    </w:p>
    <w:p w14:paraId="4D534B54" w14:textId="23D72554" w:rsidR="00BD27A6" w:rsidRPr="00332C83" w:rsidRDefault="00000000">
      <w:pPr>
        <w:pStyle w:val="Ttulo3"/>
        <w:rPr>
          <w:lang w:val="pt-BR"/>
        </w:rPr>
      </w:pPr>
      <w:r w:rsidRPr="00332C83">
        <w:rPr>
          <w:lang w:val="pt-BR"/>
        </w:rPr>
        <w:t>Conclusão da Estimativa</w:t>
      </w:r>
    </w:p>
    <w:p w14:paraId="0F7DB0EE" w14:textId="77777777" w:rsidR="00BD27A6" w:rsidRPr="00332C83" w:rsidRDefault="00000000">
      <w:pPr>
        <w:pStyle w:val="FirstParagraph"/>
        <w:rPr>
          <w:lang w:val="pt-BR"/>
        </w:rPr>
      </w:pPr>
      <w:r w:rsidRPr="00332C83">
        <w:rPr>
          <w:lang w:val="pt-BR"/>
        </w:rPr>
        <w:t>Esta revisão da estimativa e precificação oferece um entendimento claro dos custos associados ao projeto, alinhado com a nova taxa horária. A seção fornece todas as informações necessárias para que o cliente compreenda e aceite o custo estimado do trabalho a ser realizado.</w:t>
      </w:r>
    </w:p>
    <w:p w14:paraId="67D005E5" w14:textId="77777777" w:rsidR="00332C83" w:rsidRDefault="00332C83">
      <w:pPr>
        <w:pStyle w:val="Ttulo3"/>
        <w:rPr>
          <w:lang w:val="pt-BR"/>
        </w:rPr>
      </w:pPr>
      <w:bookmarkStart w:id="34" w:name="conclusão"/>
      <w:bookmarkEnd w:id="29"/>
    </w:p>
    <w:p w14:paraId="17652260" w14:textId="77777777" w:rsidR="00A25887" w:rsidRDefault="00A25887" w:rsidP="00A25887">
      <w:pPr>
        <w:pStyle w:val="Ttulo3"/>
        <w:rPr>
          <w:lang w:val="pt-BR"/>
        </w:rPr>
      </w:pPr>
      <w:bookmarkStart w:id="35" w:name="Xbb85aa8681a828e180d003749076176e81e9916"/>
      <w:proofErr w:type="spellStart"/>
      <w:r w:rsidRPr="00CD5692">
        <w:rPr>
          <w:lang w:val="pt-BR"/>
        </w:rPr>
        <w:t>Roadmap</w:t>
      </w:r>
      <w:proofErr w:type="spellEnd"/>
      <w:r w:rsidRPr="00CD5692">
        <w:rPr>
          <w:lang w:val="pt-BR"/>
        </w:rPr>
        <w:t xml:space="preserve"> Detalhado do Projeto (3 Horas por Dia)</w:t>
      </w:r>
    </w:p>
    <w:p w14:paraId="02C0821C" w14:textId="77777777" w:rsidR="00A25887" w:rsidRPr="00A25887" w:rsidRDefault="00A25887" w:rsidP="00A25887">
      <w:pPr>
        <w:pStyle w:val="Corpodetexto"/>
        <w:rPr>
          <w:lang w:val="pt-BR"/>
        </w:rPr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690"/>
        <w:gridCol w:w="1215"/>
        <w:gridCol w:w="1522"/>
        <w:gridCol w:w="3411"/>
      </w:tblGrid>
      <w:tr w:rsidR="00A25887" w14:paraId="06B81A47" w14:textId="77777777" w:rsidTr="00A05D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E47D2A" w14:textId="77777777" w:rsidR="00A25887" w:rsidRDefault="00A25887" w:rsidP="00A05D9E">
            <w:pPr>
              <w:pStyle w:val="Compact"/>
            </w:pPr>
            <w:r>
              <w:t>Etapa</w:t>
            </w:r>
          </w:p>
        </w:tc>
        <w:tc>
          <w:tcPr>
            <w:tcW w:w="0" w:type="auto"/>
          </w:tcPr>
          <w:p w14:paraId="61A28840" w14:textId="77777777" w:rsidR="00A25887" w:rsidRDefault="00A25887" w:rsidP="00A05D9E">
            <w:pPr>
              <w:pStyle w:val="Compact"/>
            </w:pPr>
            <w:proofErr w:type="spellStart"/>
            <w:r>
              <w:t>Duração</w:t>
            </w:r>
            <w:proofErr w:type="spellEnd"/>
            <w:r>
              <w:t xml:space="preserve"> (Horas)</w:t>
            </w:r>
          </w:p>
        </w:tc>
        <w:tc>
          <w:tcPr>
            <w:tcW w:w="0" w:type="auto"/>
          </w:tcPr>
          <w:p w14:paraId="3351F0D8" w14:textId="77777777" w:rsidR="00A25887" w:rsidRDefault="00A25887" w:rsidP="00A05D9E">
            <w:pPr>
              <w:pStyle w:val="Compact"/>
            </w:pPr>
            <w:r>
              <w:t xml:space="preserve">Dias </w:t>
            </w:r>
            <w:proofErr w:type="spellStart"/>
            <w:r>
              <w:t>Necessários</w:t>
            </w:r>
            <w:proofErr w:type="spellEnd"/>
          </w:p>
        </w:tc>
        <w:tc>
          <w:tcPr>
            <w:tcW w:w="0" w:type="auto"/>
          </w:tcPr>
          <w:p w14:paraId="69915007" w14:textId="77777777" w:rsidR="00A25887" w:rsidRDefault="00A25887" w:rsidP="00A05D9E">
            <w:pPr>
              <w:pStyle w:val="Compact"/>
            </w:pPr>
            <w:proofErr w:type="spellStart"/>
            <w:r>
              <w:t>Descrição</w:t>
            </w:r>
            <w:proofErr w:type="spellEnd"/>
          </w:p>
        </w:tc>
      </w:tr>
      <w:tr w:rsidR="00A25887" w:rsidRPr="00CD5692" w14:paraId="7E8E4392" w14:textId="77777777" w:rsidTr="00A05D9E">
        <w:tc>
          <w:tcPr>
            <w:tcW w:w="0" w:type="auto"/>
          </w:tcPr>
          <w:p w14:paraId="5FD4C153" w14:textId="77777777" w:rsidR="00A25887" w:rsidRDefault="00A25887" w:rsidP="00A05D9E">
            <w:pPr>
              <w:pStyle w:val="Compact"/>
            </w:pPr>
            <w:proofErr w:type="spellStart"/>
            <w:r>
              <w:rPr>
                <w:b/>
                <w:bCs/>
              </w:rPr>
              <w:t>Planejamento</w:t>
            </w:r>
            <w:proofErr w:type="spellEnd"/>
            <w:r>
              <w:rPr>
                <w:b/>
                <w:bCs/>
              </w:rPr>
              <w:t xml:space="preserve"> e Design</w:t>
            </w:r>
          </w:p>
        </w:tc>
        <w:tc>
          <w:tcPr>
            <w:tcW w:w="0" w:type="auto"/>
          </w:tcPr>
          <w:p w14:paraId="00097B73" w14:textId="77777777" w:rsidR="00A25887" w:rsidRDefault="00A25887" w:rsidP="00A05D9E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6D1ACA5" w14:textId="77777777" w:rsidR="00A25887" w:rsidRDefault="00A25887" w:rsidP="00A05D9E">
            <w:pPr>
              <w:pStyle w:val="Compact"/>
            </w:pPr>
            <w:r>
              <w:t xml:space="preserve">1.67 </w:t>
            </w:r>
            <w:proofErr w:type="spellStart"/>
            <w:r>
              <w:t>dias</w:t>
            </w:r>
            <w:proofErr w:type="spellEnd"/>
          </w:p>
        </w:tc>
        <w:tc>
          <w:tcPr>
            <w:tcW w:w="0" w:type="auto"/>
          </w:tcPr>
          <w:p w14:paraId="34D8DC75" w14:textId="77777777" w:rsidR="00A25887" w:rsidRPr="00CD5692" w:rsidRDefault="00A25887" w:rsidP="00A05D9E">
            <w:pPr>
              <w:pStyle w:val="Compact"/>
              <w:rPr>
                <w:lang w:val="pt-BR"/>
              </w:rPr>
            </w:pPr>
            <w:r w:rsidRPr="00CD5692">
              <w:rPr>
                <w:lang w:val="pt-BR"/>
              </w:rPr>
              <w:t>Planejamento da arquitetura do sistema e das funcionalidades principais.</w:t>
            </w:r>
          </w:p>
        </w:tc>
      </w:tr>
      <w:tr w:rsidR="00A25887" w:rsidRPr="00CD5692" w14:paraId="7AAB3C08" w14:textId="77777777" w:rsidTr="00A05D9E">
        <w:tc>
          <w:tcPr>
            <w:tcW w:w="0" w:type="auto"/>
          </w:tcPr>
          <w:p w14:paraId="32C32237" w14:textId="77777777" w:rsidR="00A25887" w:rsidRPr="00CD5692" w:rsidRDefault="00A25887" w:rsidP="00A05D9E">
            <w:pPr>
              <w:pStyle w:val="Compact"/>
              <w:rPr>
                <w:lang w:val="pt-BR"/>
              </w:rPr>
            </w:pPr>
            <w:r w:rsidRPr="00CD5692">
              <w:rPr>
                <w:b/>
                <w:bCs/>
                <w:lang w:val="pt-BR"/>
              </w:rPr>
              <w:t>Configuração do Ambiente de Desenvolvimento</w:t>
            </w:r>
          </w:p>
        </w:tc>
        <w:tc>
          <w:tcPr>
            <w:tcW w:w="0" w:type="auto"/>
          </w:tcPr>
          <w:p w14:paraId="03045A4C" w14:textId="77777777" w:rsidR="00A25887" w:rsidRDefault="00A25887" w:rsidP="00A05D9E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908BF91" w14:textId="77777777" w:rsidR="00A25887" w:rsidRDefault="00A25887" w:rsidP="00A05D9E">
            <w:pPr>
              <w:pStyle w:val="Compact"/>
            </w:pPr>
            <w:r>
              <w:t xml:space="preserve">1 </w:t>
            </w:r>
            <w:proofErr w:type="spellStart"/>
            <w:r>
              <w:t>dia</w:t>
            </w:r>
            <w:proofErr w:type="spellEnd"/>
          </w:p>
        </w:tc>
        <w:tc>
          <w:tcPr>
            <w:tcW w:w="0" w:type="auto"/>
          </w:tcPr>
          <w:p w14:paraId="3FAA1317" w14:textId="77777777" w:rsidR="00A25887" w:rsidRPr="00CD5692" w:rsidRDefault="00A25887" w:rsidP="00A05D9E">
            <w:pPr>
              <w:pStyle w:val="Compact"/>
              <w:rPr>
                <w:lang w:val="pt-BR"/>
              </w:rPr>
            </w:pPr>
            <w:r w:rsidRPr="00CD5692">
              <w:rPr>
                <w:lang w:val="pt-BR"/>
              </w:rPr>
              <w:t>Configuração inicial do ambiente de desenvolvimento, preparando o terreno para desenvolvimento.</w:t>
            </w:r>
          </w:p>
        </w:tc>
      </w:tr>
      <w:tr w:rsidR="00A25887" w:rsidRPr="00CD5692" w14:paraId="0491E942" w14:textId="77777777" w:rsidTr="00A05D9E">
        <w:tc>
          <w:tcPr>
            <w:tcW w:w="0" w:type="auto"/>
          </w:tcPr>
          <w:p w14:paraId="162B0794" w14:textId="77777777" w:rsidR="00A25887" w:rsidRDefault="00A25887" w:rsidP="00A05D9E">
            <w:pPr>
              <w:pStyle w:val="Compact"/>
            </w:pPr>
            <w:proofErr w:type="spellStart"/>
            <w:r>
              <w:rPr>
                <w:b/>
                <w:bCs/>
              </w:rPr>
              <w:t>Desenvolvimento</w:t>
            </w:r>
            <w:proofErr w:type="spellEnd"/>
            <w:r>
              <w:rPr>
                <w:b/>
                <w:bCs/>
              </w:rPr>
              <w:t xml:space="preserve"> do Backend</w:t>
            </w:r>
          </w:p>
        </w:tc>
        <w:tc>
          <w:tcPr>
            <w:tcW w:w="0" w:type="auto"/>
          </w:tcPr>
          <w:p w14:paraId="0BCE783C" w14:textId="77777777" w:rsidR="00A25887" w:rsidRDefault="00A25887" w:rsidP="00A05D9E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0AE74382" w14:textId="77777777" w:rsidR="00A25887" w:rsidRDefault="00A25887" w:rsidP="00A05D9E">
            <w:pPr>
              <w:pStyle w:val="Compact"/>
            </w:pPr>
            <w:r>
              <w:t xml:space="preserve">5 </w:t>
            </w:r>
            <w:proofErr w:type="spellStart"/>
            <w:r>
              <w:t>dias</w:t>
            </w:r>
            <w:proofErr w:type="spellEnd"/>
          </w:p>
        </w:tc>
        <w:tc>
          <w:tcPr>
            <w:tcW w:w="0" w:type="auto"/>
          </w:tcPr>
          <w:p w14:paraId="65157E0F" w14:textId="77777777" w:rsidR="00A25887" w:rsidRPr="00CD5692" w:rsidRDefault="00A25887" w:rsidP="00A05D9E">
            <w:pPr>
              <w:pStyle w:val="Compact"/>
              <w:rPr>
                <w:lang w:val="pt-BR"/>
              </w:rPr>
            </w:pPr>
            <w:r w:rsidRPr="00CD5692">
              <w:rPr>
                <w:lang w:val="pt-BR"/>
              </w:rPr>
              <w:t>Desenvolvimento das funcionalidades principais e integração com a base de dados em Excel.</w:t>
            </w:r>
          </w:p>
        </w:tc>
      </w:tr>
      <w:tr w:rsidR="00A25887" w:rsidRPr="00CD5692" w14:paraId="405E7AB9" w14:textId="77777777" w:rsidTr="00A05D9E">
        <w:tc>
          <w:tcPr>
            <w:tcW w:w="0" w:type="auto"/>
          </w:tcPr>
          <w:p w14:paraId="6CAE3A5A" w14:textId="77777777" w:rsidR="00A25887" w:rsidRDefault="00A25887" w:rsidP="00A05D9E">
            <w:pPr>
              <w:pStyle w:val="Compact"/>
            </w:pPr>
            <w:r>
              <w:rPr>
                <w:b/>
                <w:bCs/>
              </w:rPr>
              <w:t xml:space="preserve">Testes e </w:t>
            </w:r>
            <w:proofErr w:type="spellStart"/>
            <w:r>
              <w:rPr>
                <w:b/>
                <w:bCs/>
              </w:rPr>
              <w:t>Depuração</w:t>
            </w:r>
            <w:proofErr w:type="spellEnd"/>
          </w:p>
        </w:tc>
        <w:tc>
          <w:tcPr>
            <w:tcW w:w="0" w:type="auto"/>
          </w:tcPr>
          <w:p w14:paraId="7301836E" w14:textId="77777777" w:rsidR="00A25887" w:rsidRDefault="00A25887" w:rsidP="00A05D9E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1C1C132A" w14:textId="77777777" w:rsidR="00A25887" w:rsidRDefault="00A25887" w:rsidP="00A05D9E">
            <w:pPr>
              <w:pStyle w:val="Compact"/>
            </w:pPr>
            <w:r>
              <w:t xml:space="preserve">2.67 </w:t>
            </w:r>
            <w:proofErr w:type="spellStart"/>
            <w:r>
              <w:t>dias</w:t>
            </w:r>
            <w:proofErr w:type="spellEnd"/>
          </w:p>
        </w:tc>
        <w:tc>
          <w:tcPr>
            <w:tcW w:w="0" w:type="auto"/>
          </w:tcPr>
          <w:p w14:paraId="7C180400" w14:textId="77777777" w:rsidR="00A25887" w:rsidRPr="00CD5692" w:rsidRDefault="00A25887" w:rsidP="00A05D9E">
            <w:pPr>
              <w:pStyle w:val="Compact"/>
              <w:rPr>
                <w:lang w:val="pt-BR"/>
              </w:rPr>
            </w:pPr>
            <w:r w:rsidRPr="00CD5692">
              <w:rPr>
                <w:lang w:val="pt-BR"/>
              </w:rPr>
              <w:t>Execução de testes unitários e de integração para garantir a funcionalidade e segurança.</w:t>
            </w:r>
          </w:p>
        </w:tc>
      </w:tr>
      <w:tr w:rsidR="00A25887" w:rsidRPr="00CD5692" w14:paraId="297E24BF" w14:textId="77777777" w:rsidTr="00A05D9E">
        <w:tc>
          <w:tcPr>
            <w:tcW w:w="0" w:type="auto"/>
          </w:tcPr>
          <w:p w14:paraId="0396D577" w14:textId="77777777" w:rsidR="00A25887" w:rsidRDefault="00A25887" w:rsidP="00A05D9E">
            <w:pPr>
              <w:pStyle w:val="Compact"/>
            </w:pPr>
            <w:proofErr w:type="spellStart"/>
            <w:r>
              <w:rPr>
                <w:b/>
                <w:bCs/>
              </w:rPr>
              <w:t>Documentação</w:t>
            </w:r>
            <w:proofErr w:type="spellEnd"/>
            <w:r>
              <w:rPr>
                <w:b/>
                <w:bCs/>
              </w:rPr>
              <w:t xml:space="preserve"> e </w:t>
            </w:r>
            <w:proofErr w:type="spellStart"/>
            <w:r>
              <w:rPr>
                <w:b/>
                <w:bCs/>
              </w:rPr>
              <w:t>Treinamento</w:t>
            </w:r>
            <w:proofErr w:type="spellEnd"/>
          </w:p>
        </w:tc>
        <w:tc>
          <w:tcPr>
            <w:tcW w:w="0" w:type="auto"/>
          </w:tcPr>
          <w:p w14:paraId="4C87E9EE" w14:textId="77777777" w:rsidR="00A25887" w:rsidRDefault="00A25887" w:rsidP="00A05D9E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526360A" w14:textId="77777777" w:rsidR="00A25887" w:rsidRDefault="00A25887" w:rsidP="00A05D9E">
            <w:pPr>
              <w:pStyle w:val="Compact"/>
            </w:pPr>
            <w:r>
              <w:t xml:space="preserve">1.33 </w:t>
            </w:r>
            <w:proofErr w:type="spellStart"/>
            <w:r>
              <w:t>dias</w:t>
            </w:r>
            <w:proofErr w:type="spellEnd"/>
          </w:p>
        </w:tc>
        <w:tc>
          <w:tcPr>
            <w:tcW w:w="0" w:type="auto"/>
          </w:tcPr>
          <w:p w14:paraId="75F3EAA8" w14:textId="77777777" w:rsidR="00A25887" w:rsidRPr="00CD5692" w:rsidRDefault="00A25887" w:rsidP="00A05D9E">
            <w:pPr>
              <w:pStyle w:val="Compact"/>
              <w:rPr>
                <w:lang w:val="pt-BR"/>
              </w:rPr>
            </w:pPr>
            <w:r w:rsidRPr="00CD5692">
              <w:rPr>
                <w:lang w:val="pt-BR"/>
              </w:rPr>
              <w:t>Elaboração de documentação detalhada e materiais de treinamento.</w:t>
            </w:r>
          </w:p>
        </w:tc>
      </w:tr>
      <w:tr w:rsidR="00A25887" w14:paraId="375A0005" w14:textId="77777777" w:rsidTr="00A05D9E">
        <w:tc>
          <w:tcPr>
            <w:tcW w:w="0" w:type="auto"/>
          </w:tcPr>
          <w:p w14:paraId="675474A6" w14:textId="77777777" w:rsidR="00A25887" w:rsidRDefault="00A25887" w:rsidP="00A05D9E">
            <w:pPr>
              <w:pStyle w:val="Compact"/>
            </w:pPr>
            <w:r>
              <w:rPr>
                <w:b/>
                <w:bCs/>
              </w:rPr>
              <w:t xml:space="preserve">Total </w:t>
            </w:r>
            <w:proofErr w:type="spellStart"/>
            <w:r>
              <w:rPr>
                <w:b/>
                <w:bCs/>
              </w:rPr>
              <w:t>Ajustado</w:t>
            </w:r>
            <w:proofErr w:type="spellEnd"/>
          </w:p>
        </w:tc>
        <w:tc>
          <w:tcPr>
            <w:tcW w:w="0" w:type="auto"/>
          </w:tcPr>
          <w:p w14:paraId="2E0BE62A" w14:textId="77777777" w:rsidR="00A25887" w:rsidRDefault="00A25887" w:rsidP="00A05D9E">
            <w:pPr>
              <w:pStyle w:val="Compact"/>
            </w:pPr>
            <w:r>
              <w:rPr>
                <w:b/>
                <w:bCs/>
              </w:rPr>
              <w:t>35</w:t>
            </w:r>
          </w:p>
        </w:tc>
        <w:tc>
          <w:tcPr>
            <w:tcW w:w="0" w:type="auto"/>
          </w:tcPr>
          <w:p w14:paraId="19899547" w14:textId="77777777" w:rsidR="00A25887" w:rsidRDefault="00A25887" w:rsidP="00A05D9E">
            <w:pPr>
              <w:pStyle w:val="Compact"/>
            </w:pPr>
            <w:r>
              <w:rPr>
                <w:b/>
                <w:bCs/>
              </w:rPr>
              <w:t xml:space="preserve">11.67 </w:t>
            </w:r>
            <w:proofErr w:type="spellStart"/>
            <w:r>
              <w:rPr>
                <w:b/>
                <w:bCs/>
              </w:rPr>
              <w:t>dias</w:t>
            </w:r>
            <w:proofErr w:type="spellEnd"/>
          </w:p>
        </w:tc>
        <w:tc>
          <w:tcPr>
            <w:tcW w:w="0" w:type="auto"/>
          </w:tcPr>
          <w:p w14:paraId="4E308B3A" w14:textId="77777777" w:rsidR="00A25887" w:rsidRDefault="00A25887" w:rsidP="00A05D9E">
            <w:pPr>
              <w:pStyle w:val="Compact"/>
            </w:pPr>
          </w:p>
        </w:tc>
      </w:tr>
    </w:tbl>
    <w:p w14:paraId="1E3DB3ED" w14:textId="08CB878D" w:rsidR="00A25887" w:rsidRDefault="00A25887" w:rsidP="00A25887">
      <w:pPr>
        <w:pStyle w:val="Corpodetexto"/>
        <w:pBdr>
          <w:bottom w:val="single" w:sz="6" w:space="1" w:color="auto"/>
        </w:pBdr>
        <w:rPr>
          <w:lang w:val="pt-BR"/>
        </w:rPr>
      </w:pPr>
      <w:bookmarkStart w:id="36" w:name="X639b8a8aae9fbb4d61145fc2dab950a39cb2134"/>
      <w:bookmarkEnd w:id="35"/>
    </w:p>
    <w:p w14:paraId="5AC4C688" w14:textId="77777777" w:rsidR="00A25887" w:rsidRPr="00A25887" w:rsidRDefault="00A25887" w:rsidP="00A25887">
      <w:pPr>
        <w:pStyle w:val="Corpodetexto"/>
        <w:rPr>
          <w:lang w:val="pt-BR"/>
        </w:rPr>
      </w:pPr>
    </w:p>
    <w:p w14:paraId="145BEF05" w14:textId="77777777" w:rsidR="00A25887" w:rsidRDefault="00A25887" w:rsidP="00A25887">
      <w:pPr>
        <w:pStyle w:val="Ttulo3"/>
        <w:rPr>
          <w:lang w:val="pt-BR"/>
        </w:rPr>
      </w:pPr>
    </w:p>
    <w:p w14:paraId="12BF9264" w14:textId="154F0ABF" w:rsidR="00A25887" w:rsidRPr="00CD5692" w:rsidRDefault="00A25887" w:rsidP="00A25887">
      <w:pPr>
        <w:pStyle w:val="Ttulo3"/>
        <w:rPr>
          <w:lang w:val="pt-BR"/>
        </w:rPr>
      </w:pPr>
      <w:r w:rsidRPr="00CD5692">
        <w:rPr>
          <w:lang w:val="pt-BR"/>
        </w:rPr>
        <w:t>Distribuição Semanal (Considerando 5 dias de trabalho por semana)</w:t>
      </w:r>
    </w:p>
    <w:p w14:paraId="5A5FC03F" w14:textId="77777777" w:rsidR="00A25887" w:rsidRDefault="00A25887" w:rsidP="00A25887">
      <w:pPr>
        <w:pStyle w:val="Compact"/>
        <w:numPr>
          <w:ilvl w:val="0"/>
          <w:numId w:val="2"/>
        </w:numPr>
      </w:pPr>
      <w:r>
        <w:rPr>
          <w:b/>
          <w:bCs/>
        </w:rPr>
        <w:t xml:space="preserve">Semana 1 (5 </w:t>
      </w:r>
      <w:proofErr w:type="spellStart"/>
      <w:r>
        <w:rPr>
          <w:b/>
          <w:bCs/>
        </w:rPr>
        <w:t>dias</w:t>
      </w:r>
      <w:proofErr w:type="spellEnd"/>
      <w:r>
        <w:rPr>
          <w:b/>
          <w:bCs/>
        </w:rPr>
        <w:t>)</w:t>
      </w:r>
      <w:r>
        <w:t>:</w:t>
      </w:r>
    </w:p>
    <w:p w14:paraId="265F1A63" w14:textId="77777777" w:rsidR="00A25887" w:rsidRDefault="00A25887" w:rsidP="00A25887">
      <w:pPr>
        <w:pStyle w:val="Compact"/>
        <w:numPr>
          <w:ilvl w:val="1"/>
          <w:numId w:val="2"/>
        </w:numPr>
      </w:pPr>
      <w:proofErr w:type="spellStart"/>
      <w:r>
        <w:t>Planejamento</w:t>
      </w:r>
      <w:proofErr w:type="spellEnd"/>
      <w:r>
        <w:t xml:space="preserve"> e Design: </w:t>
      </w:r>
      <w:proofErr w:type="spellStart"/>
      <w:r>
        <w:t>Completo</w:t>
      </w:r>
      <w:proofErr w:type="spellEnd"/>
    </w:p>
    <w:p w14:paraId="29841837" w14:textId="77777777" w:rsidR="00A25887" w:rsidRPr="00CD5692" w:rsidRDefault="00A25887" w:rsidP="00A25887">
      <w:pPr>
        <w:pStyle w:val="Compact"/>
        <w:numPr>
          <w:ilvl w:val="1"/>
          <w:numId w:val="2"/>
        </w:numPr>
        <w:rPr>
          <w:lang w:val="pt-BR"/>
        </w:rPr>
      </w:pPr>
      <w:r w:rsidRPr="00CD5692">
        <w:rPr>
          <w:lang w:val="pt-BR"/>
        </w:rPr>
        <w:t>Início da Configuração do Ambiente de Desenvolvimento</w:t>
      </w:r>
    </w:p>
    <w:p w14:paraId="4BA1BE10" w14:textId="77777777" w:rsidR="00A25887" w:rsidRDefault="00A25887" w:rsidP="00A25887">
      <w:pPr>
        <w:pStyle w:val="Compact"/>
        <w:numPr>
          <w:ilvl w:val="1"/>
          <w:numId w:val="2"/>
        </w:numPr>
      </w:pPr>
      <w:proofErr w:type="spellStart"/>
      <w:r>
        <w:lastRenderedPageBreak/>
        <w:t>Início</w:t>
      </w:r>
      <w:proofErr w:type="spellEnd"/>
      <w:r>
        <w:t xml:space="preserve"> do </w:t>
      </w:r>
      <w:proofErr w:type="spellStart"/>
      <w:r>
        <w:t>Desenvolvimento</w:t>
      </w:r>
      <w:proofErr w:type="spellEnd"/>
      <w:r>
        <w:t xml:space="preserve"> do Backend</w:t>
      </w:r>
    </w:p>
    <w:p w14:paraId="17053B9D" w14:textId="77777777" w:rsidR="00A25887" w:rsidRDefault="00A25887" w:rsidP="00A25887">
      <w:pPr>
        <w:pStyle w:val="Compact"/>
        <w:numPr>
          <w:ilvl w:val="0"/>
          <w:numId w:val="2"/>
        </w:numPr>
      </w:pPr>
      <w:r>
        <w:rPr>
          <w:b/>
          <w:bCs/>
        </w:rPr>
        <w:t xml:space="preserve">Semana 2 (5 </w:t>
      </w:r>
      <w:proofErr w:type="spellStart"/>
      <w:r>
        <w:rPr>
          <w:b/>
          <w:bCs/>
        </w:rPr>
        <w:t>dias</w:t>
      </w:r>
      <w:proofErr w:type="spellEnd"/>
      <w:r>
        <w:rPr>
          <w:b/>
          <w:bCs/>
        </w:rPr>
        <w:t>)</w:t>
      </w:r>
      <w:r>
        <w:t>:</w:t>
      </w:r>
    </w:p>
    <w:p w14:paraId="3ECCBAAB" w14:textId="77777777" w:rsidR="00A25887" w:rsidRPr="00CD5692" w:rsidRDefault="00A25887" w:rsidP="00A25887">
      <w:pPr>
        <w:pStyle w:val="Compact"/>
        <w:numPr>
          <w:ilvl w:val="1"/>
          <w:numId w:val="2"/>
        </w:numPr>
        <w:rPr>
          <w:lang w:val="pt-BR"/>
        </w:rPr>
      </w:pPr>
      <w:r w:rsidRPr="00CD5692">
        <w:rPr>
          <w:lang w:val="pt-BR"/>
        </w:rPr>
        <w:t xml:space="preserve">Continuação e Conclusão do Desenvolvimento do </w:t>
      </w:r>
      <w:proofErr w:type="spellStart"/>
      <w:r w:rsidRPr="00CD5692">
        <w:rPr>
          <w:lang w:val="pt-BR"/>
        </w:rPr>
        <w:t>Backend</w:t>
      </w:r>
      <w:proofErr w:type="spellEnd"/>
    </w:p>
    <w:p w14:paraId="4F221AA5" w14:textId="77777777" w:rsidR="00A25887" w:rsidRDefault="00A25887" w:rsidP="00A25887">
      <w:pPr>
        <w:pStyle w:val="Compact"/>
        <w:numPr>
          <w:ilvl w:val="0"/>
          <w:numId w:val="2"/>
        </w:numPr>
      </w:pPr>
      <w:r>
        <w:rPr>
          <w:b/>
          <w:bCs/>
        </w:rPr>
        <w:t xml:space="preserve">Semana 3 (1.67 </w:t>
      </w:r>
      <w:proofErr w:type="spellStart"/>
      <w:r>
        <w:rPr>
          <w:b/>
          <w:bCs/>
        </w:rPr>
        <w:t>dias</w:t>
      </w:r>
      <w:proofErr w:type="spellEnd"/>
      <w:r>
        <w:rPr>
          <w:b/>
          <w:bCs/>
        </w:rPr>
        <w:t>)</w:t>
      </w:r>
      <w:r>
        <w:t>:</w:t>
      </w:r>
    </w:p>
    <w:p w14:paraId="6A6514B0" w14:textId="77777777" w:rsidR="00A25887" w:rsidRDefault="00A25887" w:rsidP="00A25887">
      <w:pPr>
        <w:pStyle w:val="Compact"/>
        <w:numPr>
          <w:ilvl w:val="1"/>
          <w:numId w:val="2"/>
        </w:numPr>
      </w:pPr>
      <w:r>
        <w:t xml:space="preserve">Testes e </w:t>
      </w:r>
      <w:proofErr w:type="spellStart"/>
      <w:r>
        <w:t>Depuração</w:t>
      </w:r>
      <w:proofErr w:type="spellEnd"/>
    </w:p>
    <w:p w14:paraId="42D7A198" w14:textId="77777777" w:rsidR="00A25887" w:rsidRDefault="00A25887" w:rsidP="00A25887">
      <w:pPr>
        <w:pStyle w:val="Compact"/>
        <w:numPr>
          <w:ilvl w:val="1"/>
          <w:numId w:val="2"/>
        </w:numPr>
      </w:pPr>
      <w:proofErr w:type="spellStart"/>
      <w:r>
        <w:t>Documentação</w:t>
      </w:r>
      <w:proofErr w:type="spellEnd"/>
      <w:r>
        <w:t xml:space="preserve"> e </w:t>
      </w:r>
      <w:proofErr w:type="spellStart"/>
      <w:r>
        <w:t>Treinamento</w:t>
      </w:r>
      <w:proofErr w:type="spellEnd"/>
    </w:p>
    <w:p w14:paraId="6A3CFE8C" w14:textId="3B721D71" w:rsidR="009F51BB" w:rsidRDefault="00A25887" w:rsidP="00A25887">
      <w:pPr>
        <w:pStyle w:val="FirstParagraph"/>
        <w:rPr>
          <w:lang w:val="pt-BR"/>
        </w:rPr>
      </w:pPr>
      <w:r w:rsidRPr="00CD5692">
        <w:rPr>
          <w:lang w:val="pt-BR"/>
        </w:rPr>
        <w:t>Este cronograma oferece uma estrutura organizada para o desenvolvimento do projeto, assegurando uma progressão eficaz e o cumprimento dos marcos dentro do tempo estipulado.</w:t>
      </w:r>
      <w:bookmarkEnd w:id="36"/>
    </w:p>
    <w:p w14:paraId="4E831A76" w14:textId="77777777" w:rsidR="00332C83" w:rsidRDefault="00332C83">
      <w:pPr>
        <w:pStyle w:val="Ttulo3"/>
        <w:rPr>
          <w:lang w:val="pt-BR"/>
        </w:rPr>
      </w:pPr>
    </w:p>
    <w:p w14:paraId="63F96503" w14:textId="327F08D8" w:rsidR="00BD27A6" w:rsidRPr="00332C83" w:rsidRDefault="00000000">
      <w:pPr>
        <w:pStyle w:val="Ttulo3"/>
        <w:rPr>
          <w:lang w:val="pt-BR"/>
        </w:rPr>
      </w:pPr>
      <w:r w:rsidRPr="00332C83">
        <w:rPr>
          <w:lang w:val="pt-BR"/>
        </w:rPr>
        <w:t>Conclusão</w:t>
      </w:r>
    </w:p>
    <w:p w14:paraId="71A51A06" w14:textId="77777777" w:rsidR="00BD27A6" w:rsidRPr="00332C83" w:rsidRDefault="00000000">
      <w:pPr>
        <w:pStyle w:val="FirstParagraph"/>
        <w:rPr>
          <w:lang w:val="pt-BR"/>
        </w:rPr>
      </w:pPr>
      <w:r w:rsidRPr="00332C83">
        <w:rPr>
          <w:lang w:val="pt-BR"/>
        </w:rPr>
        <w:t>O projeto “Sistema de Validação de Certificados”, desenvolvido especificamente para atender às necessidades do colégio dirigido por meu ex-diretor, é uma ferramenta essencial para modernizar e otimizar o processo de validação de certificados de treinamentos presenciais. Com a implementação deste sistema, a instituição poderá garantir a autenticidade dos certificados emitidos, aumentando a confiança de todas as partes interessadas e reduzindo significativamente as chances de fraudes.</w:t>
      </w:r>
    </w:p>
    <w:p w14:paraId="65E454A2" w14:textId="77777777" w:rsidR="00BD27A6" w:rsidRPr="00332C83" w:rsidRDefault="00000000">
      <w:pPr>
        <w:pStyle w:val="Corpodetexto"/>
        <w:rPr>
          <w:lang w:val="pt-BR"/>
        </w:rPr>
      </w:pPr>
      <w:r w:rsidRPr="00332C83">
        <w:rPr>
          <w:lang w:val="pt-BR"/>
        </w:rPr>
        <w:t xml:space="preserve">A solução baseada em </w:t>
      </w:r>
      <w:proofErr w:type="spellStart"/>
      <w:r w:rsidRPr="00332C83">
        <w:rPr>
          <w:lang w:val="pt-BR"/>
        </w:rPr>
        <w:t>Flask</w:t>
      </w:r>
      <w:proofErr w:type="spellEnd"/>
      <w:r w:rsidRPr="00332C83">
        <w:rPr>
          <w:lang w:val="pt-BR"/>
        </w:rPr>
        <w:t xml:space="preserve">, integrada com a gestão de dados em Excel, foi projetada para ser intuitiva e fácil de usar, permitindo que a equipe do colégio gerencie o processo de validação de forma eficiente e segura. O desenvolvimento focou em práticas recomendadas de segurança de dados e experiência do usuário, garantindo que o sistema não apenas atenda às expectativas </w:t>
      </w:r>
      <w:proofErr w:type="gramStart"/>
      <w:r w:rsidRPr="00332C83">
        <w:rPr>
          <w:lang w:val="pt-BR"/>
        </w:rPr>
        <w:t>atuais</w:t>
      </w:r>
      <w:proofErr w:type="gramEnd"/>
      <w:r w:rsidRPr="00332C83">
        <w:rPr>
          <w:lang w:val="pt-BR"/>
        </w:rPr>
        <w:t xml:space="preserve"> mas também seja escalável para futuras expansões ou necessidades.</w:t>
      </w:r>
    </w:p>
    <w:p w14:paraId="038FBFD2" w14:textId="77777777" w:rsidR="00BD27A6" w:rsidRPr="00332C83" w:rsidRDefault="00000000">
      <w:pPr>
        <w:pStyle w:val="Ttulo4"/>
        <w:rPr>
          <w:lang w:val="pt-BR"/>
        </w:rPr>
      </w:pPr>
      <w:bookmarkStart w:id="37" w:name="expectativas-futuras"/>
      <w:r w:rsidRPr="00332C83">
        <w:rPr>
          <w:lang w:val="pt-BR"/>
        </w:rPr>
        <w:t>Expectativas Futuras</w:t>
      </w:r>
    </w:p>
    <w:p w14:paraId="3CBE7D28" w14:textId="77777777" w:rsidR="00BD27A6" w:rsidRPr="00332C83" w:rsidRDefault="00000000">
      <w:pPr>
        <w:pStyle w:val="FirstParagraph"/>
        <w:rPr>
          <w:lang w:val="pt-BR"/>
        </w:rPr>
      </w:pPr>
      <w:r w:rsidRPr="00332C83">
        <w:rPr>
          <w:lang w:val="pt-BR"/>
        </w:rPr>
        <w:t>Com o sistema agora em operação, esperamos realizar revisões periódicas para garantir sua eficácia e eficiência. Estas revisões permitirão ajustes e melhorias baseadas no feedback dos usuários e nas mudanças nas necessidades operacionais do colégio. O compromisso com a melhoria contínua é parte integral deste projeto, e continuaremos a oferecer suporte e atualizações conforme necessário.</w:t>
      </w:r>
    </w:p>
    <w:p w14:paraId="72D44544" w14:textId="77777777" w:rsidR="00BD27A6" w:rsidRPr="00332C83" w:rsidRDefault="00000000">
      <w:pPr>
        <w:pStyle w:val="Ttulo4"/>
        <w:rPr>
          <w:lang w:val="pt-BR"/>
        </w:rPr>
      </w:pPr>
      <w:bookmarkStart w:id="38" w:name="agradecimentos"/>
      <w:bookmarkEnd w:id="37"/>
      <w:r w:rsidRPr="00332C83">
        <w:rPr>
          <w:lang w:val="pt-BR"/>
        </w:rPr>
        <w:t>Agradecimentos</w:t>
      </w:r>
    </w:p>
    <w:p w14:paraId="54722475" w14:textId="77777777" w:rsidR="00BD27A6" w:rsidRPr="00332C83" w:rsidRDefault="00000000">
      <w:pPr>
        <w:pStyle w:val="FirstParagraph"/>
        <w:rPr>
          <w:lang w:val="pt-BR"/>
        </w:rPr>
      </w:pPr>
      <w:r w:rsidRPr="00332C83">
        <w:rPr>
          <w:lang w:val="pt-BR"/>
        </w:rPr>
        <w:t>Agradecemos a confiança depositada pelo colégio nesta iniciativa e estamos confiantes de que o “Sistema de Validação de Certificados” será um componente valioso na estrutura educacional da instituição. Esperamos que esta parceria continue a florescer e contribua para o sucesso e integridade dos programas educacionais oferecidos.</w:t>
      </w:r>
    </w:p>
    <w:p w14:paraId="39ED85EE" w14:textId="77777777" w:rsidR="00BD27A6" w:rsidRPr="00332C83" w:rsidRDefault="00000000">
      <w:pPr>
        <w:pStyle w:val="Corpodetexto"/>
        <w:rPr>
          <w:lang w:val="pt-BR"/>
        </w:rPr>
      </w:pPr>
      <w:r w:rsidRPr="00332C83">
        <w:rPr>
          <w:lang w:val="pt-BR"/>
        </w:rPr>
        <w:t>Em conclusão, este projeto reflete um esforço colaborativo para enfrentar um desafio real com uma solução tecnológica robusta e customizada. Estamos ansiosos para ver os resultados positivos e o impacto que o sistema terá na gestão dos certificados do colégio.</w:t>
      </w:r>
      <w:bookmarkEnd w:id="34"/>
      <w:bookmarkEnd w:id="38"/>
    </w:p>
    <w:sectPr w:rsidR="00BD27A6" w:rsidRPr="00332C8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8875B" w14:textId="77777777" w:rsidR="00A645D9" w:rsidRDefault="00A645D9">
      <w:pPr>
        <w:spacing w:after="0"/>
      </w:pPr>
      <w:r>
        <w:separator/>
      </w:r>
    </w:p>
  </w:endnote>
  <w:endnote w:type="continuationSeparator" w:id="0">
    <w:p w14:paraId="78715C8F" w14:textId="77777777" w:rsidR="00A645D9" w:rsidRDefault="00A645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artdeco-typography-sans)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6E6283" w14:textId="77777777" w:rsidR="00A645D9" w:rsidRDefault="00A645D9">
      <w:r>
        <w:separator/>
      </w:r>
    </w:p>
  </w:footnote>
  <w:footnote w:type="continuationSeparator" w:id="0">
    <w:p w14:paraId="1E398E3F" w14:textId="77777777" w:rsidR="00A645D9" w:rsidRDefault="00A645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30CFC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EF0694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EC6B34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4ED6C02"/>
    <w:multiLevelType w:val="multilevel"/>
    <w:tmpl w:val="C4127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50811203">
    <w:abstractNumId w:val="0"/>
  </w:num>
  <w:num w:numId="2" w16cid:durableId="522934913">
    <w:abstractNumId w:val="1"/>
  </w:num>
  <w:num w:numId="3" w16cid:durableId="15259405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62886007">
    <w:abstractNumId w:val="1"/>
  </w:num>
  <w:num w:numId="5" w16cid:durableId="2079355439">
    <w:abstractNumId w:val="1"/>
  </w:num>
  <w:num w:numId="6" w16cid:durableId="485128491">
    <w:abstractNumId w:val="1"/>
  </w:num>
  <w:num w:numId="7" w16cid:durableId="1640066747">
    <w:abstractNumId w:val="1"/>
  </w:num>
  <w:num w:numId="8" w16cid:durableId="1600943783">
    <w:abstractNumId w:val="1"/>
  </w:num>
  <w:num w:numId="9" w16cid:durableId="1960644861">
    <w:abstractNumId w:val="1"/>
  </w:num>
  <w:num w:numId="10" w16cid:durableId="1756316112">
    <w:abstractNumId w:val="1"/>
  </w:num>
  <w:num w:numId="11" w16cid:durableId="466557200">
    <w:abstractNumId w:val="1"/>
  </w:num>
  <w:num w:numId="12" w16cid:durableId="8454846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47353865">
    <w:abstractNumId w:val="1"/>
  </w:num>
  <w:num w:numId="14" w16cid:durableId="1461656318">
    <w:abstractNumId w:val="1"/>
  </w:num>
  <w:num w:numId="15" w16cid:durableId="593705502">
    <w:abstractNumId w:val="1"/>
  </w:num>
  <w:num w:numId="16" w16cid:durableId="737216010">
    <w:abstractNumId w:val="1"/>
  </w:num>
  <w:num w:numId="17" w16cid:durableId="1771852487">
    <w:abstractNumId w:val="1"/>
  </w:num>
  <w:num w:numId="18" w16cid:durableId="1929805766">
    <w:abstractNumId w:val="1"/>
  </w:num>
  <w:num w:numId="19" w16cid:durableId="1731490011">
    <w:abstractNumId w:val="1"/>
  </w:num>
  <w:num w:numId="20" w16cid:durableId="1960986737">
    <w:abstractNumId w:val="1"/>
  </w:num>
  <w:num w:numId="21" w16cid:durableId="1187215774">
    <w:abstractNumId w:val="1"/>
  </w:num>
  <w:num w:numId="22" w16cid:durableId="1845394614">
    <w:abstractNumId w:val="1"/>
  </w:num>
  <w:num w:numId="23" w16cid:durableId="20681426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27466005">
    <w:abstractNumId w:val="1"/>
  </w:num>
  <w:num w:numId="25" w16cid:durableId="22681520">
    <w:abstractNumId w:val="1"/>
  </w:num>
  <w:num w:numId="26" w16cid:durableId="187711168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D27A6"/>
    <w:rsid w:val="00332C83"/>
    <w:rsid w:val="00422391"/>
    <w:rsid w:val="00422A6A"/>
    <w:rsid w:val="009F51BB"/>
    <w:rsid w:val="00A25887"/>
    <w:rsid w:val="00A645D9"/>
    <w:rsid w:val="00BD27A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BC1E03"/>
  <w15:docId w15:val="{9255194E-8ACF-4216-8E38-42945E88D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link w:val="Ttulo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link w:val="Ttulo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entity-resultbadge-overflow">
    <w:name w:val="entity-result__badge-overflow"/>
    <w:basedOn w:val="Fontepargpadro"/>
    <w:rsid w:val="00332C83"/>
  </w:style>
  <w:style w:type="character" w:customStyle="1" w:styleId="entity-resulttitle-text">
    <w:name w:val="entity-result__title-text"/>
    <w:basedOn w:val="Fontepargpadro"/>
    <w:rsid w:val="00332C83"/>
  </w:style>
  <w:style w:type="character" w:customStyle="1" w:styleId="visually-hidden">
    <w:name w:val="visually-hidden"/>
    <w:basedOn w:val="Fontepargpadro"/>
    <w:rsid w:val="00332C83"/>
  </w:style>
  <w:style w:type="character" w:styleId="Forte">
    <w:name w:val="Strong"/>
    <w:basedOn w:val="Fontepargpadro"/>
    <w:uiPriority w:val="22"/>
    <w:qFormat/>
    <w:rsid w:val="009F51BB"/>
    <w:rPr>
      <w:b/>
      <w:bCs/>
    </w:rPr>
  </w:style>
  <w:style w:type="paragraph" w:styleId="NormalWeb">
    <w:name w:val="Normal (Web)"/>
    <w:basedOn w:val="Normal"/>
    <w:uiPriority w:val="99"/>
    <w:unhideWhenUsed/>
    <w:rsid w:val="009F51B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t-BR" w:eastAsia="pt-BR"/>
    </w:rPr>
  </w:style>
  <w:style w:type="character" w:customStyle="1" w:styleId="Ttulo3Char">
    <w:name w:val="Título 3 Char"/>
    <w:basedOn w:val="Fontepargpadro"/>
    <w:link w:val="Ttulo3"/>
    <w:uiPriority w:val="9"/>
    <w:rsid w:val="00A25887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har">
    <w:name w:val="Título 4 Char"/>
    <w:basedOn w:val="Fontepargpadro"/>
    <w:link w:val="Ttulo4"/>
    <w:uiPriority w:val="9"/>
    <w:rsid w:val="00A25887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customStyle="1" w:styleId="CorpodetextoChar">
    <w:name w:val="Corpo de texto Char"/>
    <w:basedOn w:val="Fontepargpadro"/>
    <w:link w:val="Corpodetexto"/>
    <w:rsid w:val="00A258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8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7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36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75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567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730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0</Pages>
  <Words>3057</Words>
  <Characters>16511</Characters>
  <Application>Microsoft Office Word</Application>
  <DocSecurity>0</DocSecurity>
  <Lines>137</Lines>
  <Paragraphs>3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chelo Borgas</dc:creator>
  <cp:keywords/>
  <cp:lastModifiedBy>Tchelo Borgas</cp:lastModifiedBy>
  <cp:revision>3</cp:revision>
  <dcterms:created xsi:type="dcterms:W3CDTF">2024-04-13T16:27:00Z</dcterms:created>
  <dcterms:modified xsi:type="dcterms:W3CDTF">2024-04-18T23:03:00Z</dcterms:modified>
</cp:coreProperties>
</file>